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49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5450"/>
        <w:gridCol w:w="3899"/>
      </w:tblGrid>
      <w:tr w:rsidR="008733BD" w:rsidRPr="00B831F5" w14:paraId="2FA82026" w14:textId="77777777" w:rsidTr="007E1683">
        <w:trPr>
          <w:trHeight w:val="452"/>
          <w:jc w:val="center"/>
        </w:trPr>
        <w:tc>
          <w:tcPr>
            <w:tcW w:w="5450" w:type="dxa"/>
            <w:shd w:val="clear" w:color="auto" w:fill="auto"/>
            <w:vAlign w:val="center"/>
          </w:tcPr>
          <w:p w14:paraId="67A54D1F" w14:textId="285CA574" w:rsidR="008733BD" w:rsidRPr="00B831F5" w:rsidRDefault="008733BD" w:rsidP="00C65D1B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3899" w:type="dxa"/>
            <w:shd w:val="clear" w:color="auto" w:fill="auto"/>
          </w:tcPr>
          <w:p w14:paraId="6AED60D1" w14:textId="42D2B2AD" w:rsidR="008733BD" w:rsidRPr="00B831F5" w:rsidRDefault="008733BD" w:rsidP="008733BD">
            <w:pPr>
              <w:bidi/>
              <w:spacing w:before="60" w:after="6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B831F5">
              <w:rPr>
                <w:rFonts w:ascii="Simplified Arabic" w:hAnsi="Simplified Arabic" w:cs="Simplified Arabic"/>
                <w:b/>
                <w:bCs/>
                <w:rtl/>
              </w:rPr>
              <w:t>التوقيع والختم الرسمي</w:t>
            </w:r>
          </w:p>
        </w:tc>
      </w:tr>
    </w:tbl>
    <w:p w14:paraId="5E0432B7" w14:textId="3811DB61" w:rsidR="009669FA" w:rsidRPr="009669FA" w:rsidRDefault="009669FA" w:rsidP="008733BD">
      <w:pPr>
        <w:bidi/>
        <w:spacing w:after="0"/>
        <w:rPr>
          <w:sz w:val="24"/>
          <w:szCs w:val="24"/>
          <w:lang w:bidi="ar-JO"/>
        </w:rPr>
      </w:pPr>
    </w:p>
    <w:tbl>
      <w:tblPr>
        <w:tblStyle w:val="TableGrid"/>
        <w:bidiVisual/>
        <w:tblW w:w="0" w:type="auto"/>
        <w:tblInd w:w="-7" w:type="dxa"/>
        <w:tblLook w:val="04A0" w:firstRow="1" w:lastRow="0" w:firstColumn="1" w:lastColumn="0" w:noHBand="0" w:noVBand="1"/>
      </w:tblPr>
      <w:tblGrid>
        <w:gridCol w:w="4682"/>
        <w:gridCol w:w="4675"/>
      </w:tblGrid>
      <w:tr w:rsidR="00592C24" w:rsidRPr="007E1683" w14:paraId="2D9B4838" w14:textId="77777777" w:rsidTr="00BE2E17">
        <w:tc>
          <w:tcPr>
            <w:tcW w:w="9357" w:type="dxa"/>
            <w:gridSpan w:val="2"/>
            <w:shd w:val="clear" w:color="auto" w:fill="A8D08D" w:themeFill="accent6" w:themeFillTint="99"/>
            <w:vAlign w:val="center"/>
          </w:tcPr>
          <w:p w14:paraId="11BD7E19" w14:textId="2C80CF24" w:rsidR="00592C24" w:rsidRPr="007E1683" w:rsidRDefault="003A32F1" w:rsidP="00DA12E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تعريف المساق</w:t>
            </w:r>
          </w:p>
        </w:tc>
      </w:tr>
      <w:tr w:rsidR="004F004B" w:rsidRPr="007E1683" w14:paraId="67EB69B7" w14:textId="77777777" w:rsidTr="00BE2E17">
        <w:tc>
          <w:tcPr>
            <w:tcW w:w="4682" w:type="dxa"/>
            <w:shd w:val="clear" w:color="auto" w:fill="auto"/>
            <w:vAlign w:val="center"/>
          </w:tcPr>
          <w:p w14:paraId="129D7129" w14:textId="53B65442" w:rsidR="004F004B" w:rsidRPr="00275604" w:rsidRDefault="004F004B" w:rsidP="00306EDA">
            <w:pPr>
              <w:bidi/>
              <w:rPr>
                <w:rFonts w:ascii="Simplified Arabic" w:hAnsi="Simplified Arabic" w:cs="Simplified Arabic" w:hint="cs"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سم المساق:</w:t>
            </w:r>
          </w:p>
        </w:tc>
        <w:tc>
          <w:tcPr>
            <w:tcW w:w="4675" w:type="dxa"/>
            <w:shd w:val="clear" w:color="auto" w:fill="auto"/>
            <w:vAlign w:val="center"/>
          </w:tcPr>
          <w:p w14:paraId="3D0AF1CF" w14:textId="07EDDB68" w:rsidR="004F004B" w:rsidRPr="007E1683" w:rsidRDefault="004F004B" w:rsidP="00306EDA">
            <w:pPr>
              <w:bidi/>
              <w:rPr>
                <w:rFonts w:ascii="Simplified Arabic" w:hAnsi="Simplified Arabic" w:cs="Simplified Arabic"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رقم ورمز المساق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</w:tr>
      <w:tr w:rsidR="009873A0" w:rsidRPr="007E1683" w14:paraId="05E8F915" w14:textId="77777777" w:rsidTr="00BE2E17">
        <w:tc>
          <w:tcPr>
            <w:tcW w:w="4682" w:type="dxa"/>
            <w:shd w:val="clear" w:color="auto" w:fill="auto"/>
            <w:vAlign w:val="center"/>
          </w:tcPr>
          <w:p w14:paraId="17F5249E" w14:textId="50A5E3D6" w:rsidR="009873A0" w:rsidRPr="007E1683" w:rsidRDefault="009873A0" w:rsidP="00306EDA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عدد الساعات المعتمدة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  <w:tc>
          <w:tcPr>
            <w:tcW w:w="4675" w:type="dxa"/>
            <w:shd w:val="clear" w:color="auto" w:fill="auto"/>
            <w:vAlign w:val="center"/>
          </w:tcPr>
          <w:p w14:paraId="328A7CF8" w14:textId="53FFD45D" w:rsidR="009873A0" w:rsidRPr="007E1683" w:rsidRDefault="009873A0" w:rsidP="00306ED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فصل الدراسي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</w:tr>
      <w:tr w:rsidR="009873A0" w:rsidRPr="007E1683" w14:paraId="62D3F5C2" w14:textId="77777777" w:rsidTr="00BE2E17">
        <w:tc>
          <w:tcPr>
            <w:tcW w:w="4682" w:type="dxa"/>
            <w:shd w:val="clear" w:color="auto" w:fill="auto"/>
            <w:vAlign w:val="center"/>
          </w:tcPr>
          <w:p w14:paraId="04DB5712" w14:textId="5E8626C7" w:rsidR="009873A0" w:rsidRPr="007E1683" w:rsidRDefault="00D034D2" w:rsidP="00306EDA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وع</w:t>
            </w:r>
            <w:r w:rsidR="009873A0"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المساق:</w:t>
            </w:r>
            <w:r w:rsidR="009873A0"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  <w:tc>
          <w:tcPr>
            <w:tcW w:w="4675" w:type="dxa"/>
            <w:shd w:val="clear" w:color="auto" w:fill="auto"/>
            <w:vAlign w:val="center"/>
          </w:tcPr>
          <w:p w14:paraId="6DA80BA7" w14:textId="6610E179" w:rsidR="009873A0" w:rsidRPr="007E1683" w:rsidRDefault="009873A0" w:rsidP="00306EDA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لغة التدريس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</w:tr>
      <w:tr w:rsidR="009873A0" w:rsidRPr="007E1683" w14:paraId="03BA867C" w14:textId="77777777" w:rsidTr="00BE2E17">
        <w:tc>
          <w:tcPr>
            <w:tcW w:w="4682" w:type="dxa"/>
            <w:shd w:val="clear" w:color="auto" w:fill="auto"/>
            <w:vAlign w:val="center"/>
          </w:tcPr>
          <w:p w14:paraId="63D0A704" w14:textId="2FB51068" w:rsidR="009873A0" w:rsidRPr="007E1683" w:rsidRDefault="009873A0" w:rsidP="00306ED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تطلب السابق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  <w:tc>
          <w:tcPr>
            <w:tcW w:w="4675" w:type="dxa"/>
            <w:shd w:val="clear" w:color="auto" w:fill="auto"/>
            <w:vAlign w:val="center"/>
          </w:tcPr>
          <w:p w14:paraId="682F902A" w14:textId="2DEC4E7F" w:rsidR="009873A0" w:rsidRPr="007E1683" w:rsidRDefault="009873A0" w:rsidP="00306ED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7E1683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نسق المساق:</w:t>
            </w:r>
            <w:r w:rsidRPr="007E1683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</w:p>
        </w:tc>
      </w:tr>
    </w:tbl>
    <w:p w14:paraId="4FD33087" w14:textId="73F980AF" w:rsidR="003A32F1" w:rsidRDefault="003A32F1" w:rsidP="003A32F1">
      <w:pPr>
        <w:bidi/>
        <w:spacing w:after="0"/>
        <w:rPr>
          <w:lang w:bidi="ar-JO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61"/>
        <w:gridCol w:w="7189"/>
      </w:tblGrid>
      <w:tr w:rsidR="003A32F1" w:rsidRPr="00DA12E4" w14:paraId="6F779866" w14:textId="77777777" w:rsidTr="00D034D2">
        <w:trPr>
          <w:trHeight w:val="288"/>
        </w:trPr>
        <w:tc>
          <w:tcPr>
            <w:tcW w:w="9350" w:type="dxa"/>
            <w:gridSpan w:val="2"/>
            <w:shd w:val="clear" w:color="auto" w:fill="A8D08D" w:themeFill="accent6" w:themeFillTint="99"/>
            <w:vAlign w:val="center"/>
          </w:tcPr>
          <w:p w14:paraId="0B0F9298" w14:textId="77777777" w:rsidR="003A32F1" w:rsidRPr="00DA12E4" w:rsidRDefault="003A32F1" w:rsidP="00C429A9">
            <w:pPr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علومات عامة</w:t>
            </w:r>
          </w:p>
        </w:tc>
      </w:tr>
      <w:tr w:rsidR="00D034D2" w:rsidRPr="00DA12E4" w14:paraId="2A4EC7F9" w14:textId="77777777" w:rsidTr="00D034D2">
        <w:tc>
          <w:tcPr>
            <w:tcW w:w="2161" w:type="dxa"/>
            <w:shd w:val="clear" w:color="auto" w:fill="auto"/>
            <w:vAlign w:val="center"/>
          </w:tcPr>
          <w:p w14:paraId="4F91D14E" w14:textId="185E6443" w:rsidR="00D034D2" w:rsidRPr="00DA12E4" w:rsidRDefault="008E141E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آلية تدريس</w:t>
            </w:r>
            <w:r w:rsidR="00D034D2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ساق</w:t>
            </w:r>
          </w:p>
        </w:tc>
        <w:tc>
          <w:tcPr>
            <w:tcW w:w="7189" w:type="dxa"/>
            <w:shd w:val="clear" w:color="auto" w:fill="auto"/>
            <w:vAlign w:val="center"/>
          </w:tcPr>
          <w:p w14:paraId="28178B7B" w14:textId="691A1F52" w:rsidR="00D034D2" w:rsidRPr="008E141E" w:rsidRDefault="00063E37" w:rsidP="00DA12E4">
            <w:pPr>
              <w:bidi/>
              <w:jc w:val="both"/>
              <w:rPr>
                <w:rFonts w:ascii="Simplified Arabic" w:hAnsi="Simplified Arabic" w:cs="Arial"/>
                <w:rtl/>
                <w:lang w:bidi="ar-JO"/>
              </w:rPr>
            </w:pPr>
            <w:sdt>
              <w:sdtPr>
                <w:rPr>
                  <w:rFonts w:ascii="Segoe UI Symbol" w:eastAsia="MS Gothic" w:hAnsi="Segoe UI Symbol" w:cs="Arial" w:hint="cs"/>
                  <w:sz w:val="28"/>
                  <w:szCs w:val="28"/>
                  <w:rtl/>
                </w:rPr>
                <w:id w:val="-1395666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604">
                  <w:rPr>
                    <w:rFonts w:ascii="MS Gothic" w:eastAsia="MS Gothic" w:hAnsi="MS Gothic" w:cs="Arial" w:hint="eastAsia"/>
                    <w:sz w:val="28"/>
                    <w:szCs w:val="28"/>
                    <w:rtl/>
                  </w:rPr>
                  <w:t>☐</w:t>
                </w:r>
              </w:sdtContent>
            </w:sdt>
            <w:r w:rsidR="008E141E">
              <w:rPr>
                <w:rFonts w:ascii="Segoe UI Symbol" w:eastAsia="MS Gothic" w:hAnsi="Segoe UI Symbol" w:cs="Arial" w:hint="cs"/>
                <w:rtl/>
              </w:rPr>
              <w:t xml:space="preserve"> </w:t>
            </w:r>
            <w:r w:rsidR="008E141E" w:rsidRPr="002603B3">
              <w:rPr>
                <w:rFonts w:ascii="Segoe UI Symbol" w:eastAsia="MS Gothic" w:hAnsi="Segoe UI Symbol" w:cs="Arial" w:hint="cs"/>
                <w:b/>
                <w:bCs/>
                <w:rtl/>
              </w:rPr>
              <w:t>وجاهي</w:t>
            </w:r>
            <w:r w:rsidR="008E141E">
              <w:rPr>
                <w:rFonts w:ascii="Segoe UI Symbol" w:eastAsia="MS Gothic" w:hAnsi="Segoe UI Symbol" w:cs="Arial" w:hint="cs"/>
                <w:rtl/>
              </w:rPr>
              <w:t xml:space="preserve">        </w:t>
            </w:r>
            <w:sdt>
              <w:sdtPr>
                <w:rPr>
                  <w:rFonts w:ascii="Segoe UI Symbol" w:eastAsia="MS Gothic" w:hAnsi="Segoe UI Symbol" w:cs="Arial" w:hint="cs"/>
                  <w:sz w:val="28"/>
                  <w:szCs w:val="28"/>
                  <w:rtl/>
                </w:rPr>
                <w:id w:val="153523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41E" w:rsidRPr="00275604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</w:rPr>
                  <w:t>☐</w:t>
                </w:r>
              </w:sdtContent>
            </w:sdt>
            <w:r w:rsidR="008E141E">
              <w:rPr>
                <w:rFonts w:ascii="Segoe UI Symbol" w:eastAsia="MS Gothic" w:hAnsi="Segoe UI Symbol" w:cs="Arial" w:hint="cs"/>
                <w:rtl/>
              </w:rPr>
              <w:t xml:space="preserve"> </w:t>
            </w:r>
            <w:r w:rsidR="00772BED" w:rsidRPr="002603B3">
              <w:rPr>
                <w:rFonts w:ascii="Segoe UI Symbol" w:eastAsia="MS Gothic" w:hAnsi="Segoe UI Symbol" w:cs="Arial" w:hint="cs"/>
                <w:b/>
                <w:bCs/>
                <w:rtl/>
              </w:rPr>
              <w:t>الكتروني</w:t>
            </w:r>
            <w:r w:rsidR="00692CF7" w:rsidRPr="002603B3">
              <w:rPr>
                <w:rFonts w:ascii="Segoe UI Symbol" w:eastAsia="MS Gothic" w:hAnsi="Segoe UI Symbol" w:cs="Arial" w:hint="cs"/>
                <w:b/>
                <w:bCs/>
                <w:rtl/>
              </w:rPr>
              <w:t xml:space="preserve"> كامل</w:t>
            </w:r>
            <w:r w:rsidR="008E141E">
              <w:rPr>
                <w:rFonts w:ascii="Segoe UI Symbol" w:eastAsia="MS Gothic" w:hAnsi="Segoe UI Symbol" w:cs="Arial" w:hint="cs"/>
                <w:rtl/>
              </w:rPr>
              <w:t xml:space="preserve">       </w:t>
            </w:r>
            <w:sdt>
              <w:sdtPr>
                <w:rPr>
                  <w:rFonts w:ascii="Simplified Arabic" w:hAnsi="Simplified Arabic" w:cs="Arial" w:hint="cs"/>
                  <w:sz w:val="28"/>
                  <w:szCs w:val="28"/>
                  <w:rtl/>
                  <w:lang w:bidi="ar-JO"/>
                </w:rPr>
                <w:id w:val="37567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553">
                  <w:rPr>
                    <w:rFonts w:ascii="MS Gothic" w:eastAsia="MS Gothic" w:hAnsi="MS Gothic" w:cs="Arial" w:hint="eastAsia"/>
                    <w:sz w:val="28"/>
                    <w:szCs w:val="28"/>
                    <w:rtl/>
                    <w:lang w:bidi="ar-JO"/>
                  </w:rPr>
                  <w:t>☐</w:t>
                </w:r>
              </w:sdtContent>
            </w:sdt>
            <w:r w:rsidR="008E141E">
              <w:rPr>
                <w:rFonts w:ascii="Simplified Arabic" w:hAnsi="Simplified Arabic" w:cs="Arial" w:hint="cs"/>
                <w:rtl/>
                <w:lang w:bidi="ar-JO"/>
              </w:rPr>
              <w:t xml:space="preserve"> </w:t>
            </w:r>
            <w:r w:rsidR="008E141E" w:rsidRPr="002603B3">
              <w:rPr>
                <w:rFonts w:ascii="Simplified Arabic" w:hAnsi="Simplified Arabic" w:cs="Arial" w:hint="cs"/>
                <w:b/>
                <w:bCs/>
                <w:rtl/>
                <w:lang w:bidi="ar-JO"/>
              </w:rPr>
              <w:t>مدمج</w:t>
            </w:r>
          </w:p>
        </w:tc>
      </w:tr>
      <w:tr w:rsidR="003A32F1" w:rsidRPr="00DA12E4" w14:paraId="5A1F2F70" w14:textId="77777777" w:rsidTr="00D034D2">
        <w:tc>
          <w:tcPr>
            <w:tcW w:w="2161" w:type="dxa"/>
            <w:shd w:val="clear" w:color="auto" w:fill="auto"/>
            <w:vAlign w:val="center"/>
          </w:tcPr>
          <w:p w14:paraId="0BB50741" w14:textId="77777777" w:rsidR="003A32F1" w:rsidRPr="00DA12E4" w:rsidRDefault="003A32F1" w:rsidP="00D034D2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</w:rPr>
              <w:t>وصف المساق</w:t>
            </w:r>
          </w:p>
        </w:tc>
        <w:tc>
          <w:tcPr>
            <w:tcW w:w="7189" w:type="dxa"/>
            <w:shd w:val="clear" w:color="auto" w:fill="auto"/>
            <w:vAlign w:val="center"/>
          </w:tcPr>
          <w:p w14:paraId="3AE40EF9" w14:textId="2E5E3A83" w:rsidR="003A32F1" w:rsidRPr="00DA12E4" w:rsidRDefault="003A32F1" w:rsidP="00DA12E4">
            <w:pPr>
              <w:bidi/>
              <w:jc w:val="both"/>
              <w:rPr>
                <w:rFonts w:ascii="Simplified Arabic" w:hAnsi="Simplified Arabic" w:cs="Simplified Arabic"/>
              </w:rPr>
            </w:pPr>
          </w:p>
        </w:tc>
      </w:tr>
      <w:tr w:rsidR="003A32F1" w:rsidRPr="00DA12E4" w14:paraId="21A322D2" w14:textId="77777777" w:rsidTr="00D034D2">
        <w:tc>
          <w:tcPr>
            <w:tcW w:w="2161" w:type="dxa"/>
            <w:shd w:val="clear" w:color="auto" w:fill="auto"/>
            <w:vAlign w:val="center"/>
          </w:tcPr>
          <w:p w14:paraId="796BB260" w14:textId="77777777" w:rsidR="003A32F1" w:rsidRPr="00DA12E4" w:rsidRDefault="003A32F1" w:rsidP="00D034D2">
            <w:pPr>
              <w:bidi/>
              <w:rPr>
                <w:rFonts w:ascii="Simplified Arabic" w:eastAsia="Arial Unicode MS" w:hAnsi="Simplified Arabic" w:cs="Simplified Arabic"/>
                <w:b/>
                <w:bCs/>
                <w:lang w:bidi="ar-JO"/>
              </w:rPr>
            </w:pPr>
            <w:r w:rsidRPr="00DA12E4">
              <w:rPr>
                <w:rFonts w:ascii="Simplified Arabic" w:eastAsia="Arial Unicode MS" w:hAnsi="Simplified Arabic" w:cs="Simplified Arabic"/>
                <w:b/>
                <w:bCs/>
                <w:rtl/>
                <w:lang w:bidi="ar-JO"/>
              </w:rPr>
              <w:t>أهداف المساق</w:t>
            </w:r>
          </w:p>
        </w:tc>
        <w:tc>
          <w:tcPr>
            <w:tcW w:w="7189" w:type="dxa"/>
            <w:shd w:val="clear" w:color="auto" w:fill="auto"/>
            <w:vAlign w:val="center"/>
          </w:tcPr>
          <w:p w14:paraId="1EB85BB6" w14:textId="6FF788A1" w:rsidR="003A32F1" w:rsidRPr="00306EDA" w:rsidRDefault="003A32F1" w:rsidP="00306EDA">
            <w:pPr>
              <w:bidi/>
              <w:rPr>
                <w:rFonts w:ascii="Simplified Arabic" w:hAnsi="Simplified Arabic" w:cs="Simplified Arabic"/>
              </w:rPr>
            </w:pPr>
          </w:p>
        </w:tc>
      </w:tr>
      <w:tr w:rsidR="003A32F1" w:rsidRPr="00DA12E4" w14:paraId="45C1865D" w14:textId="77777777" w:rsidTr="00D034D2">
        <w:tc>
          <w:tcPr>
            <w:tcW w:w="2161" w:type="dxa"/>
            <w:shd w:val="clear" w:color="auto" w:fill="auto"/>
            <w:vAlign w:val="center"/>
          </w:tcPr>
          <w:p w14:paraId="0A7B93A1" w14:textId="7218D51E" w:rsidR="003A32F1" w:rsidRPr="00DA12E4" w:rsidRDefault="00503668" w:rsidP="00D034D2">
            <w:pPr>
              <w:bidi/>
              <w:rPr>
                <w:rFonts w:ascii="Simplified Arabic" w:eastAsia="Arial Unicode MS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eastAsia="Arial Unicode MS" w:hAnsi="Simplified Arabic" w:cs="Simplified Arabic" w:hint="cs"/>
                <w:b/>
                <w:bCs/>
                <w:rtl/>
                <w:lang w:bidi="ar-JO"/>
              </w:rPr>
              <w:t>نتاجات</w:t>
            </w:r>
            <w:r w:rsidR="003A32F1" w:rsidRPr="00DA12E4">
              <w:rPr>
                <w:rFonts w:ascii="Simplified Arabic" w:eastAsia="Arial Unicode MS" w:hAnsi="Simplified Arabic" w:cs="Simplified Arabic"/>
                <w:b/>
                <w:bCs/>
                <w:rtl/>
                <w:lang w:bidi="ar-JO"/>
              </w:rPr>
              <w:t xml:space="preserve"> التعلم للمساق</w:t>
            </w:r>
          </w:p>
          <w:p w14:paraId="41DB49F3" w14:textId="77777777" w:rsidR="003A32F1" w:rsidRPr="00DA12E4" w:rsidRDefault="003A32F1" w:rsidP="00D034D2">
            <w:pPr>
              <w:bidi/>
              <w:jc w:val="center"/>
              <w:rPr>
                <w:rFonts w:ascii="Simplified Arabic" w:eastAsia="Arial Unicode MS" w:hAnsi="Simplified Arabic" w:cs="Simplified Arabic"/>
                <w:b/>
                <w:bCs/>
                <w:lang w:bidi="ar-JO"/>
              </w:rPr>
            </w:pPr>
            <w:r w:rsidRPr="00DA12E4">
              <w:rPr>
                <w:rFonts w:ascii="Simplified Arabic" w:eastAsia="Arial Unicode MS" w:hAnsi="Simplified Arabic" w:cs="Simplified Arabic"/>
                <w:b/>
                <w:bCs/>
                <w:lang w:bidi="ar-JO"/>
              </w:rPr>
              <w:t>(CLOs)</w:t>
            </w:r>
          </w:p>
        </w:tc>
        <w:tc>
          <w:tcPr>
            <w:tcW w:w="7189" w:type="dxa"/>
            <w:shd w:val="clear" w:color="auto" w:fill="auto"/>
            <w:vAlign w:val="center"/>
          </w:tcPr>
          <w:p w14:paraId="5DC9EDF0" w14:textId="1DFB39AE" w:rsidR="003A32F1" w:rsidRPr="00C429A9" w:rsidRDefault="003A32F1" w:rsidP="00C429A9">
            <w:pPr>
              <w:bidi/>
              <w:spacing w:before="40" w:after="40"/>
              <w:rPr>
                <w:b/>
                <w:bCs/>
                <w:rtl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1</w:t>
            </w:r>
            <w:r w:rsidRPr="00C429A9">
              <w:rPr>
                <w:b/>
                <w:bCs/>
                <w:rtl/>
                <w:lang w:bidi="ar-JO"/>
              </w:rPr>
              <w:t>:</w:t>
            </w:r>
          </w:p>
          <w:p w14:paraId="26BA02FB" w14:textId="2B9B2610" w:rsidR="003A32F1" w:rsidRPr="00C429A9" w:rsidRDefault="003A32F1" w:rsidP="00C429A9">
            <w:pPr>
              <w:bidi/>
              <w:spacing w:before="40" w:after="40"/>
              <w:rPr>
                <w:b/>
                <w:bCs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2</w:t>
            </w:r>
            <w:r w:rsidRPr="00C429A9">
              <w:rPr>
                <w:b/>
                <w:bCs/>
                <w:rtl/>
                <w:lang w:bidi="ar-JO"/>
              </w:rPr>
              <w:t xml:space="preserve">: </w:t>
            </w:r>
          </w:p>
          <w:p w14:paraId="49111526" w14:textId="4778AAFC" w:rsidR="003A32F1" w:rsidRPr="00C429A9" w:rsidRDefault="003A32F1" w:rsidP="00C429A9">
            <w:pPr>
              <w:bidi/>
              <w:spacing w:before="40" w:after="40"/>
              <w:rPr>
                <w:b/>
                <w:bCs/>
                <w:rtl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3</w:t>
            </w:r>
            <w:r w:rsidRPr="00C429A9">
              <w:rPr>
                <w:b/>
                <w:bCs/>
                <w:rtl/>
                <w:lang w:bidi="ar-JO"/>
              </w:rPr>
              <w:t xml:space="preserve">: </w:t>
            </w:r>
          </w:p>
          <w:p w14:paraId="2F6534F6" w14:textId="349049F7" w:rsidR="003A32F1" w:rsidRPr="00C429A9" w:rsidRDefault="003A32F1" w:rsidP="00C429A9">
            <w:pPr>
              <w:bidi/>
              <w:spacing w:before="40" w:after="40"/>
              <w:rPr>
                <w:b/>
                <w:bCs/>
                <w:rtl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4</w:t>
            </w:r>
            <w:r w:rsidRPr="00C429A9">
              <w:rPr>
                <w:b/>
                <w:bCs/>
                <w:rtl/>
                <w:lang w:bidi="ar-JO"/>
              </w:rPr>
              <w:t xml:space="preserve">: </w:t>
            </w:r>
          </w:p>
          <w:p w14:paraId="58AD9942" w14:textId="29D35424" w:rsidR="003A32F1" w:rsidRPr="00C429A9" w:rsidRDefault="003A32F1" w:rsidP="00C429A9">
            <w:pPr>
              <w:bidi/>
              <w:spacing w:before="40" w:after="40"/>
              <w:rPr>
                <w:b/>
                <w:bCs/>
                <w:rtl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5</w:t>
            </w:r>
            <w:r w:rsidRPr="00C429A9">
              <w:rPr>
                <w:b/>
                <w:bCs/>
                <w:rtl/>
                <w:lang w:bidi="ar-JO"/>
              </w:rPr>
              <w:t xml:space="preserve">: </w:t>
            </w:r>
          </w:p>
          <w:p w14:paraId="16DD554B" w14:textId="587F95F0" w:rsidR="003A32F1" w:rsidRPr="00C429A9" w:rsidRDefault="003A32F1" w:rsidP="00C429A9">
            <w:pPr>
              <w:bidi/>
              <w:spacing w:before="40" w:after="40"/>
              <w:rPr>
                <w:b/>
                <w:bCs/>
                <w:lang w:bidi="ar-JO"/>
              </w:rPr>
            </w:pPr>
            <w:r w:rsidRPr="00C429A9">
              <w:rPr>
                <w:b/>
                <w:bCs/>
                <w:lang w:bidi="ar-JO"/>
              </w:rPr>
              <w:t>CLO6</w:t>
            </w:r>
            <w:r w:rsidRPr="00C429A9">
              <w:rPr>
                <w:b/>
                <w:bCs/>
                <w:rtl/>
                <w:lang w:bidi="ar-JO"/>
              </w:rPr>
              <w:t xml:space="preserve">: </w:t>
            </w:r>
          </w:p>
          <w:p w14:paraId="441DC954" w14:textId="6AA0831D" w:rsidR="003A32F1" w:rsidRPr="00D034D2" w:rsidRDefault="003A32F1" w:rsidP="00C429A9">
            <w:pPr>
              <w:bidi/>
              <w:spacing w:before="40" w:after="40"/>
              <w:rPr>
                <w:rFonts w:cstheme="minorHAnsi"/>
                <w:b/>
                <w:bCs/>
                <w:lang w:bidi="ar-JO"/>
              </w:rPr>
            </w:pPr>
            <w:r w:rsidRPr="00D034D2">
              <w:rPr>
                <w:rFonts w:cstheme="minorHAnsi"/>
                <w:b/>
                <w:bCs/>
                <w:lang w:bidi="ar-JO"/>
              </w:rPr>
              <w:t>CLO7</w:t>
            </w:r>
            <w:r w:rsidR="00306EDA" w:rsidRPr="00D034D2">
              <w:rPr>
                <w:rFonts w:cstheme="minorHAnsi"/>
                <w:b/>
                <w:bCs/>
                <w:rtl/>
                <w:lang w:bidi="ar-JO"/>
              </w:rPr>
              <w:t>:</w:t>
            </w:r>
          </w:p>
        </w:tc>
      </w:tr>
    </w:tbl>
    <w:p w14:paraId="45CAAB04" w14:textId="60917035" w:rsidR="003A32F1" w:rsidRPr="003A32F1" w:rsidRDefault="003A32F1" w:rsidP="00F13137">
      <w:pPr>
        <w:bidi/>
        <w:spacing w:after="0"/>
        <w:rPr>
          <w:lang w:bidi="ar-JO"/>
        </w:rPr>
      </w:pPr>
    </w:p>
    <w:tbl>
      <w:tblPr>
        <w:tblStyle w:val="TableGrid"/>
        <w:bidiVisual/>
        <w:tblW w:w="9358" w:type="dxa"/>
        <w:tblInd w:w="-7" w:type="dxa"/>
        <w:tblLayout w:type="fixed"/>
        <w:tblLook w:val="04A0" w:firstRow="1" w:lastRow="0" w:firstColumn="1" w:lastColumn="0" w:noHBand="0" w:noVBand="1"/>
      </w:tblPr>
      <w:tblGrid>
        <w:gridCol w:w="1307"/>
        <w:gridCol w:w="1210"/>
        <w:gridCol w:w="1210"/>
        <w:gridCol w:w="1210"/>
        <w:gridCol w:w="1210"/>
        <w:gridCol w:w="1210"/>
        <w:gridCol w:w="1114"/>
        <w:gridCol w:w="887"/>
      </w:tblGrid>
      <w:tr w:rsidR="009B319E" w:rsidRPr="00DA12E4" w14:paraId="744FC882" w14:textId="77777777" w:rsidTr="00BE2E17">
        <w:tc>
          <w:tcPr>
            <w:tcW w:w="9358" w:type="dxa"/>
            <w:gridSpan w:val="8"/>
            <w:shd w:val="clear" w:color="auto" w:fill="A8D08D" w:themeFill="accent6" w:themeFillTint="99"/>
            <w:vAlign w:val="center"/>
          </w:tcPr>
          <w:p w14:paraId="5650C985" w14:textId="1962C05C" w:rsidR="009B319E" w:rsidRPr="00DA12E4" w:rsidRDefault="00D629B5" w:rsidP="00DA12E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DA12E4">
              <w:rPr>
                <w:rFonts w:ascii="Simplified Arabic" w:hAnsi="Simplified Arabic" w:cs="Simplified Arabic"/>
              </w:rPr>
              <w:br w:type="page"/>
            </w:r>
            <w:r w:rsidR="00BE7296" w:rsidRPr="00DA12E4">
              <w:rPr>
                <w:rFonts w:ascii="Simplified Arabic" w:hAnsi="Simplified Arabic" w:cs="Simplified Arabic"/>
                <w:b/>
                <w:bCs/>
                <w:rtl/>
              </w:rPr>
              <w:t>تسكين</w:t>
            </w:r>
            <w:r w:rsidR="009623F6" w:rsidRPr="00DA12E4">
              <w:rPr>
                <w:rFonts w:ascii="Simplified Arabic" w:hAnsi="Simplified Arabic" w:cs="Simplified Arabic"/>
                <w:b/>
                <w:bCs/>
                <w:rtl/>
              </w:rPr>
              <w:t xml:space="preserve"> </w:t>
            </w:r>
            <w:r w:rsidR="00503668"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="009623F6" w:rsidRPr="00DA12E4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مساق</w:t>
            </w:r>
            <w:r w:rsidR="009623F6" w:rsidRPr="00DA12E4">
              <w:rPr>
                <w:rFonts w:ascii="Simplified Arabic" w:hAnsi="Simplified Arabic" w:cs="Simplified Arabic"/>
                <w:b/>
                <w:bCs/>
              </w:rPr>
              <w:t xml:space="preserve"> CLOs </w:t>
            </w:r>
            <w:r w:rsidR="009623F6" w:rsidRPr="00DA12E4">
              <w:rPr>
                <w:rFonts w:ascii="Simplified Arabic" w:hAnsi="Simplified Arabic" w:cs="Simplified Arabic"/>
                <w:b/>
                <w:bCs/>
                <w:rtl/>
              </w:rPr>
              <w:t xml:space="preserve">مع </w:t>
            </w:r>
            <w:r w:rsidR="005E121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تاجات</w:t>
            </w:r>
            <w:r w:rsidR="009623F6" w:rsidRPr="00DA12E4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 w:rsidR="009623F6" w:rsidRPr="00DA12E4"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870880" w:rsidRPr="00DA12E4" w14:paraId="36520ED6" w14:textId="77777777" w:rsidTr="00BE2E17">
        <w:tc>
          <w:tcPr>
            <w:tcW w:w="1307" w:type="dxa"/>
            <w:shd w:val="clear" w:color="auto" w:fill="auto"/>
            <w:vAlign w:val="center"/>
          </w:tcPr>
          <w:p w14:paraId="76A484AE" w14:textId="1D49284C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rtl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7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610EDDC4" w14:textId="756E0ABA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6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3CC1139" w14:textId="620AFE49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5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5DAC902C" w14:textId="5302350A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4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36BD840F" w14:textId="21EA7DA2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3</w:t>
            </w:r>
          </w:p>
        </w:tc>
        <w:tc>
          <w:tcPr>
            <w:tcW w:w="1210" w:type="dxa"/>
            <w:shd w:val="clear" w:color="auto" w:fill="auto"/>
            <w:vAlign w:val="center"/>
          </w:tcPr>
          <w:p w14:paraId="10F9E26E" w14:textId="1DBA33BF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2</w:t>
            </w:r>
          </w:p>
        </w:tc>
        <w:tc>
          <w:tcPr>
            <w:tcW w:w="1114" w:type="dxa"/>
            <w:shd w:val="clear" w:color="auto" w:fill="auto"/>
            <w:vAlign w:val="center"/>
          </w:tcPr>
          <w:p w14:paraId="1F8010D0" w14:textId="2C17471D" w:rsidR="00870880" w:rsidRPr="004F2342" w:rsidRDefault="00870880" w:rsidP="004F2342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PLO1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F11BB7B" w14:textId="23F273FD" w:rsidR="00870880" w:rsidRPr="00DA12E4" w:rsidRDefault="00870880" w:rsidP="00DA12E4">
            <w:pPr>
              <w:autoSpaceDE w:val="0"/>
              <w:autoSpaceDN w:val="0"/>
              <w:adjustRightInd w:val="0"/>
              <w:jc w:val="center"/>
              <w:rPr>
                <w:rFonts w:ascii="Simplified Arabic" w:hAnsi="Simplified Arabic" w:cs="Simplified Arabic"/>
                <w:b/>
                <w:bCs/>
              </w:rPr>
            </w:pPr>
          </w:p>
        </w:tc>
      </w:tr>
      <w:tr w:rsidR="00275604" w:rsidRPr="00DA12E4" w14:paraId="1885D1CA" w14:textId="77777777" w:rsidTr="00F932C8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630390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14ADA243" w14:textId="7AE5C2D3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89284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436A633" w14:textId="3B9B022F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2014186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1F92E5C5" w14:textId="480EAB4D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506125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18577FA" w14:textId="71447721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291255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858A19D" w14:textId="118ACDCD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171410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B3CDE2C" w14:textId="6F1B0FE9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901062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  <w:vAlign w:val="center"/>
              </w:tcPr>
              <w:p w14:paraId="49242B88" w14:textId="6B6A109D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0BA6C951" w14:textId="7C9CA738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1</w:t>
            </w:r>
          </w:p>
        </w:tc>
      </w:tr>
      <w:tr w:rsidR="00275604" w:rsidRPr="00DA12E4" w14:paraId="6C84B352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26840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39E86C59" w14:textId="3BBAC592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990311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249155B2" w14:textId="1880E03E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lang w:bidi="ar-JO"/>
            </w:rPr>
            <w:id w:val="-342089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6914C73" w14:textId="0BECDA5A" w:rsidR="00275604" w:rsidRPr="004F2342" w:rsidRDefault="00275604" w:rsidP="00275604">
                <w:pPr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717900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F2EE039" w14:textId="6EB7B52E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705380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45CBBB5" w14:textId="5325F574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6092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499CFCA" w14:textId="4FE2EF81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rtl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376425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4BC56BB2" w14:textId="6C1E71AF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6FC17A7B" w14:textId="223E5F4E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2</w:t>
            </w:r>
          </w:p>
        </w:tc>
      </w:tr>
      <w:tr w:rsidR="00275604" w:rsidRPr="00DA12E4" w14:paraId="37ACC80A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242532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6B3440D0" w14:textId="227C0F08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179547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EA75EBA" w14:textId="1BB4000B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822243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5E9E675" w14:textId="58F41098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828242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93AC4A8" w14:textId="57FCB6FF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460644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E975D09" w14:textId="559C11E5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609195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6FD913C9" w14:textId="59387372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39390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75D8E6F9" w14:textId="5B3224F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1D21E076" w14:textId="1A38CBF1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3</w:t>
            </w:r>
          </w:p>
        </w:tc>
      </w:tr>
      <w:tr w:rsidR="00275604" w:rsidRPr="00DA12E4" w14:paraId="490065CA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414365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0F6710E0" w14:textId="52119F46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958107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FF2961" w14:textId="767BAE9E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280997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AE35D6E" w14:textId="76B00779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705300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843413" w14:textId="05D7214C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093848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DCECB7F" w14:textId="1F1A3E3B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82711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1616DB9" w14:textId="3C67732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535078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21BB40F4" w14:textId="45051F41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27B795F3" w14:textId="702B08F3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4</w:t>
            </w:r>
          </w:p>
        </w:tc>
      </w:tr>
      <w:tr w:rsidR="00275604" w:rsidRPr="00DA12E4" w14:paraId="40D4F94D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305200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252E8FFD" w14:textId="0FE3B547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63775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6569C4E" w14:textId="4574E549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71470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3B70313" w14:textId="63778014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380522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5EFDC638" w14:textId="1BC0C239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717342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8AA35C6" w14:textId="78F6A32C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814788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4DDC831" w14:textId="25E3010E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518467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0B55E2C9" w14:textId="3906F15C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78E9EA78" w14:textId="2B198429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5</w:t>
            </w:r>
          </w:p>
        </w:tc>
      </w:tr>
      <w:tr w:rsidR="00275604" w:rsidRPr="00DA12E4" w14:paraId="1B4D152E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53269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7CEBD416" w14:textId="0609050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62905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E3451B1" w14:textId="7769509F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85515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82EDD53" w14:textId="1F288E0E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714494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8ED93E3" w14:textId="59AB4A2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371344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D4F6A65" w14:textId="4CFF1FFA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559444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AB17323" w14:textId="091C20A6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1261751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049B0CBD" w14:textId="32B1A3E4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4B446E6C" w14:textId="11531B24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6</w:t>
            </w:r>
          </w:p>
        </w:tc>
      </w:tr>
      <w:tr w:rsidR="00275604" w:rsidRPr="00DA12E4" w14:paraId="35474E7F" w14:textId="77777777" w:rsidTr="00FC614F"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176693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307" w:type="dxa"/>
                <w:shd w:val="clear" w:color="auto" w:fill="auto"/>
              </w:tcPr>
              <w:p w14:paraId="166DB8F8" w14:textId="56B3525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1015888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0A5DAE4E" w14:textId="0BD31634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47422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46F4A041" w14:textId="10777DB0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915293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31B4C71D" w14:textId="2DE36BDF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45371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F4773C8" w14:textId="566E35E9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775597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10" w:type="dxa"/>
                <w:shd w:val="clear" w:color="auto" w:fill="auto"/>
              </w:tcPr>
              <w:p w14:paraId="7331AE19" w14:textId="2EA92061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4C4CD4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sdt>
          <w:sdtPr>
            <w:rPr>
              <w:rFonts w:asciiTheme="minorBidi" w:hAnsiTheme="minorBidi"/>
              <w:sz w:val="28"/>
              <w:szCs w:val="28"/>
              <w:rtl/>
              <w:lang w:bidi="ar-JO"/>
            </w:rPr>
            <w:id w:val="-942601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14" w:type="dxa"/>
                <w:shd w:val="clear" w:color="auto" w:fill="auto"/>
              </w:tcPr>
              <w:p w14:paraId="53F0EB65" w14:textId="567D8933" w:rsidR="00275604" w:rsidRPr="004F2342" w:rsidRDefault="00275604" w:rsidP="00275604">
                <w:pPr>
                  <w:bidi/>
                  <w:jc w:val="center"/>
                  <w:rPr>
                    <w:rFonts w:asciiTheme="minorBidi" w:hAnsiTheme="minorBidi"/>
                    <w:b/>
                    <w:bCs/>
                    <w:lang w:bidi="ar-JO"/>
                  </w:rPr>
                </w:pPr>
                <w:r w:rsidRPr="00625ED8">
                  <w:rPr>
                    <w:rFonts w:ascii="MS Gothic" w:eastAsia="MS Gothic" w:hAnsi="MS Gothic" w:hint="eastAsia"/>
                    <w:sz w:val="28"/>
                    <w:szCs w:val="28"/>
                    <w:rtl/>
                    <w:lang w:bidi="ar-JO"/>
                  </w:rPr>
                  <w:t>☐</w:t>
                </w:r>
              </w:p>
            </w:tc>
          </w:sdtContent>
        </w:sdt>
        <w:tc>
          <w:tcPr>
            <w:tcW w:w="887" w:type="dxa"/>
            <w:shd w:val="clear" w:color="auto" w:fill="auto"/>
            <w:vAlign w:val="center"/>
          </w:tcPr>
          <w:p w14:paraId="5C835456" w14:textId="52B3A7D0" w:rsidR="00275604" w:rsidRPr="004F2342" w:rsidRDefault="00275604" w:rsidP="00275604">
            <w:pPr>
              <w:bidi/>
              <w:spacing w:before="40" w:after="40"/>
              <w:jc w:val="center"/>
              <w:rPr>
                <w:b/>
                <w:bCs/>
                <w:lang w:bidi="ar-JO"/>
              </w:rPr>
            </w:pPr>
            <w:r w:rsidRPr="004F2342">
              <w:rPr>
                <w:b/>
                <w:bCs/>
                <w:lang w:bidi="ar-JO"/>
              </w:rPr>
              <w:t>CLO7</w:t>
            </w:r>
          </w:p>
        </w:tc>
      </w:tr>
    </w:tbl>
    <w:p w14:paraId="1389A004" w14:textId="77777777" w:rsidR="00EC5282" w:rsidRDefault="00EC5282">
      <w:pPr>
        <w:bidi/>
      </w:pPr>
      <w:r>
        <w:br w:type="page"/>
      </w:r>
    </w:p>
    <w:tbl>
      <w:tblPr>
        <w:tblStyle w:val="TableGrid"/>
        <w:bidiVisual/>
        <w:tblW w:w="9357" w:type="dxa"/>
        <w:tblInd w:w="-7" w:type="dxa"/>
        <w:tblLook w:val="04A0" w:firstRow="1" w:lastRow="0" w:firstColumn="1" w:lastColumn="0" w:noHBand="0" w:noVBand="1"/>
      </w:tblPr>
      <w:tblGrid>
        <w:gridCol w:w="900"/>
        <w:gridCol w:w="998"/>
        <w:gridCol w:w="1791"/>
        <w:gridCol w:w="1995"/>
        <w:gridCol w:w="1161"/>
        <w:gridCol w:w="2512"/>
      </w:tblGrid>
      <w:tr w:rsidR="00503668" w:rsidRPr="00DA12E4" w14:paraId="717A271D" w14:textId="77777777" w:rsidTr="00781FFB">
        <w:tc>
          <w:tcPr>
            <w:tcW w:w="9357" w:type="dxa"/>
            <w:gridSpan w:val="6"/>
            <w:shd w:val="clear" w:color="auto" w:fill="A8D08D" w:themeFill="accent6" w:themeFillTint="99"/>
          </w:tcPr>
          <w:p w14:paraId="0F6003B0" w14:textId="2B23B2A8" w:rsidR="00503668" w:rsidRPr="00DA12E4" w:rsidRDefault="00503668" w:rsidP="00DA12E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lastRenderedPageBreak/>
              <w:t>طرق تق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و</w:t>
            </w: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يم المساق</w:t>
            </w:r>
          </w:p>
        </w:tc>
      </w:tr>
      <w:tr w:rsidR="00503668" w:rsidRPr="00DA12E4" w14:paraId="5099E4C1" w14:textId="77777777" w:rsidTr="00C429A9">
        <w:tc>
          <w:tcPr>
            <w:tcW w:w="1898" w:type="dxa"/>
            <w:gridSpan w:val="2"/>
            <w:shd w:val="clear" w:color="auto" w:fill="auto"/>
            <w:vAlign w:val="center"/>
          </w:tcPr>
          <w:p w14:paraId="5CD2F9D1" w14:textId="53789DA6" w:rsidR="00503668" w:rsidRPr="00DA12E4" w:rsidRDefault="00503668" w:rsidP="00DA12E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وع التقويم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4C6B479" w14:textId="41781182" w:rsidR="00503668" w:rsidRPr="00DA12E4" w:rsidRDefault="00503668" w:rsidP="00DA12E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وعد والتاريخ</w:t>
            </w:r>
          </w:p>
        </w:tc>
        <w:tc>
          <w:tcPr>
            <w:tcW w:w="1995" w:type="dxa"/>
            <w:shd w:val="clear" w:color="auto" w:fill="auto"/>
            <w:vAlign w:val="center"/>
          </w:tcPr>
          <w:p w14:paraId="76064EDC" w14:textId="16FC0A2F" w:rsidR="00503668" w:rsidRPr="00DA12E4" w:rsidRDefault="00503668" w:rsidP="00A914B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آلية التقويم</w:t>
            </w:r>
            <w:r w:rsidR="00EC5282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وطبيعته</w:t>
            </w:r>
          </w:p>
        </w:tc>
        <w:tc>
          <w:tcPr>
            <w:tcW w:w="1161" w:type="dxa"/>
          </w:tcPr>
          <w:p w14:paraId="3960B264" w14:textId="6AD6C9E7" w:rsidR="00503668" w:rsidRPr="00DA12E4" w:rsidRDefault="00503668" w:rsidP="00DA12E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علامة</w:t>
            </w:r>
            <w:r w:rsidR="007B6DA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(%)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6B0C4402" w14:textId="67ECAE30" w:rsidR="00503668" w:rsidRPr="00DA12E4" w:rsidRDefault="00B5194E" w:rsidP="00B5194E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تاجات التعلم</w:t>
            </w:r>
            <w:r w:rsidR="00C429A9"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CLOs </w:t>
            </w:r>
          </w:p>
        </w:tc>
      </w:tr>
      <w:tr w:rsidR="00503668" w:rsidRPr="00DA12E4" w14:paraId="475645A8" w14:textId="77777777" w:rsidTr="00C429A9">
        <w:tc>
          <w:tcPr>
            <w:tcW w:w="1898" w:type="dxa"/>
            <w:gridSpan w:val="2"/>
            <w:shd w:val="clear" w:color="auto" w:fill="auto"/>
            <w:vAlign w:val="center"/>
          </w:tcPr>
          <w:p w14:paraId="20C6EEAD" w14:textId="2027BFBF" w:rsidR="00503668" w:rsidRPr="00DA12E4" w:rsidRDefault="00503668" w:rsidP="0050366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متحان نصفي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0ABF173A" w14:textId="780A795A" w:rsidR="00503668" w:rsidRPr="007B6DAF" w:rsidRDefault="00503668" w:rsidP="007B6DA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5FEABE45" w14:textId="40CD1C99" w:rsidR="00503668" w:rsidRPr="007B6DAF" w:rsidRDefault="00503668" w:rsidP="00503668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52E83333" w14:textId="598AEB88" w:rsidR="00503668" w:rsidRPr="007B6DAF" w:rsidRDefault="00503668" w:rsidP="00503668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4B9251BB" w14:textId="52D71A96" w:rsidR="00503668" w:rsidRPr="007B6DAF" w:rsidRDefault="00503668" w:rsidP="007B6DAF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69488030" w14:textId="77777777" w:rsidTr="00C429A9">
        <w:tc>
          <w:tcPr>
            <w:tcW w:w="900" w:type="dxa"/>
            <w:vMerge w:val="restart"/>
            <w:shd w:val="clear" w:color="auto" w:fill="auto"/>
            <w:vAlign w:val="center"/>
          </w:tcPr>
          <w:p w14:paraId="18F77A8C" w14:textId="3B8FAD21" w:rsidR="00F13137" w:rsidRPr="00DA12E4" w:rsidRDefault="00F13137" w:rsidP="0050366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أنشطة*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F439C32" w14:textId="10E15D1D" w:rsidR="00F13137" w:rsidRPr="00DA12E4" w:rsidRDefault="00F13137" w:rsidP="0050366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شاط (1)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3FCC18E9" w14:textId="44DE6682" w:rsidR="00F13137" w:rsidRPr="007B6DAF" w:rsidRDefault="00F13137" w:rsidP="00DA12E4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13E467F5" w14:textId="17CEE9FC" w:rsidR="00F13137" w:rsidRPr="007B6DAF" w:rsidRDefault="00F13137" w:rsidP="00DA12E4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105FCB81" w14:textId="5AD51BE3" w:rsidR="00F13137" w:rsidRPr="007B6DAF" w:rsidRDefault="00F13137" w:rsidP="00DA12E4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3C74D628" w14:textId="2123CE33" w:rsidR="00F13137" w:rsidRPr="007B6DAF" w:rsidRDefault="00F13137" w:rsidP="007B6DAF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61B3390D" w14:textId="77777777" w:rsidTr="00C429A9">
        <w:tc>
          <w:tcPr>
            <w:tcW w:w="900" w:type="dxa"/>
            <w:vMerge/>
            <w:shd w:val="clear" w:color="auto" w:fill="auto"/>
            <w:vAlign w:val="center"/>
          </w:tcPr>
          <w:p w14:paraId="64D3384C" w14:textId="77777777" w:rsidR="00F13137" w:rsidRDefault="00F13137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623B020" w14:textId="1BF91F60" w:rsidR="00F13137" w:rsidRDefault="00F13137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2A2BD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شاط (2)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72288068" w14:textId="77777777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16D30C3F" w14:textId="77777777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3989871B" w14:textId="77777777" w:rsidR="00F13137" w:rsidRPr="007B6DAF" w:rsidRDefault="00F13137" w:rsidP="008E141E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6C10F5D1" w14:textId="77777777" w:rsidR="00F13137" w:rsidRPr="007B6DAF" w:rsidRDefault="00F13137" w:rsidP="008E141E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6D4644BD" w14:textId="77777777" w:rsidTr="00C429A9">
        <w:tc>
          <w:tcPr>
            <w:tcW w:w="900" w:type="dxa"/>
            <w:vMerge/>
            <w:shd w:val="clear" w:color="auto" w:fill="auto"/>
            <w:vAlign w:val="center"/>
          </w:tcPr>
          <w:p w14:paraId="12245018" w14:textId="77777777" w:rsidR="00F13137" w:rsidRPr="00DA12E4" w:rsidRDefault="00F13137" w:rsidP="008E141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30BE90F" w14:textId="3F356B7C" w:rsidR="00F13137" w:rsidRPr="002A2BD3" w:rsidRDefault="00F13137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شاط (3)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AF8D690" w14:textId="230F69F6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174C44A8" w14:textId="77F31833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3F920B52" w14:textId="3C9BB09A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63F29B8C" w14:textId="75AA4EF8" w:rsidR="00F13137" w:rsidRPr="007B6DAF" w:rsidRDefault="00F13137" w:rsidP="008E141E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799351FA" w14:textId="77777777" w:rsidTr="00C429A9">
        <w:tc>
          <w:tcPr>
            <w:tcW w:w="900" w:type="dxa"/>
            <w:vMerge/>
            <w:shd w:val="clear" w:color="auto" w:fill="auto"/>
            <w:vAlign w:val="center"/>
          </w:tcPr>
          <w:p w14:paraId="566A2634" w14:textId="77777777" w:rsidR="00F13137" w:rsidRDefault="00F13137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DD63047" w14:textId="1D556811" w:rsidR="00F13137" w:rsidRDefault="00F13137" w:rsidP="008E141E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شاط (4)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7D06F891" w14:textId="2160C8F4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0F7ADEA5" w14:textId="43F44A72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77BC1F1A" w14:textId="3BD2D551" w:rsidR="00F13137" w:rsidRPr="007B6DAF" w:rsidRDefault="00F13137" w:rsidP="008E141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07022D5F" w14:textId="21A47522" w:rsidR="00F13137" w:rsidRPr="007B6DAF" w:rsidRDefault="00F13137" w:rsidP="008E141E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699A9195" w14:textId="77777777" w:rsidTr="00C429A9">
        <w:tc>
          <w:tcPr>
            <w:tcW w:w="900" w:type="dxa"/>
            <w:vMerge/>
            <w:shd w:val="clear" w:color="auto" w:fill="auto"/>
            <w:vAlign w:val="center"/>
          </w:tcPr>
          <w:p w14:paraId="7DB74359" w14:textId="77777777" w:rsidR="00F13137" w:rsidRDefault="00F13137" w:rsidP="00F1313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A9FB2B3" w14:textId="33E6E7C2" w:rsidR="00F13137" w:rsidRDefault="00F13137" w:rsidP="00F1313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شاط (5)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B978984" w14:textId="77777777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5F837CF8" w14:textId="77777777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525E2523" w14:textId="77777777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00C390E7" w14:textId="77777777" w:rsidR="00F13137" w:rsidRPr="007B6DAF" w:rsidRDefault="00F13137" w:rsidP="00F13137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  <w:tr w:rsidR="00F13137" w:rsidRPr="00DA12E4" w14:paraId="0AB35335" w14:textId="77777777" w:rsidTr="00C429A9">
        <w:tc>
          <w:tcPr>
            <w:tcW w:w="1898" w:type="dxa"/>
            <w:gridSpan w:val="2"/>
            <w:shd w:val="clear" w:color="auto" w:fill="auto"/>
            <w:vAlign w:val="center"/>
          </w:tcPr>
          <w:p w14:paraId="2FB5AE59" w14:textId="400C2F0F" w:rsidR="00F13137" w:rsidRDefault="00F13137" w:rsidP="00F1313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متحان نهائي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7EE5263" w14:textId="1909F02A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95" w:type="dxa"/>
            <w:shd w:val="clear" w:color="auto" w:fill="auto"/>
            <w:vAlign w:val="center"/>
          </w:tcPr>
          <w:p w14:paraId="3CDB99CC" w14:textId="0DD8E33D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1" w:type="dxa"/>
          </w:tcPr>
          <w:p w14:paraId="4FA80E49" w14:textId="417A9CCB" w:rsidR="00F13137" w:rsidRPr="007B6DAF" w:rsidRDefault="00F13137" w:rsidP="00F13137">
            <w:pPr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7D38E4ED" w14:textId="3D2E68B3" w:rsidR="00F13137" w:rsidRPr="007B6DAF" w:rsidRDefault="00F13137" w:rsidP="00F13137">
            <w:pPr>
              <w:bidi/>
              <w:spacing w:before="40" w:after="40"/>
              <w:jc w:val="center"/>
              <w:rPr>
                <w:lang w:bidi="ar-JO"/>
              </w:rPr>
            </w:pPr>
          </w:p>
        </w:tc>
      </w:tr>
    </w:tbl>
    <w:p w14:paraId="63939CFE" w14:textId="2290022C" w:rsidR="00BD6593" w:rsidRPr="002E0AA3" w:rsidRDefault="002E0AA3" w:rsidP="002E0AA3">
      <w:pPr>
        <w:bidi/>
        <w:spacing w:after="240"/>
        <w:rPr>
          <w:sz w:val="20"/>
          <w:szCs w:val="20"/>
          <w:rtl/>
        </w:rPr>
      </w:pPr>
      <w:r w:rsidRPr="002E0AA3">
        <w:rPr>
          <w:rFonts w:hint="cs"/>
          <w:sz w:val="20"/>
          <w:szCs w:val="20"/>
          <w:rtl/>
          <w:lang w:bidi="ar-JO"/>
        </w:rPr>
        <w:t>*</w:t>
      </w:r>
      <w:r w:rsidR="00EC5282" w:rsidRPr="002E0AA3">
        <w:rPr>
          <w:rFonts w:hint="cs"/>
          <w:sz w:val="20"/>
          <w:szCs w:val="20"/>
          <w:rtl/>
        </w:rPr>
        <w:t>على المدرس أن يختار ثلاثة أنشطة على الأقل من الآتية: امتحانات قصيرة، واجبات، مشاريع، فيديوهات، نقاشات، ...الخ.</w:t>
      </w:r>
    </w:p>
    <w:tbl>
      <w:tblPr>
        <w:tblStyle w:val="TableGrid"/>
        <w:bidiVisual/>
        <w:tblW w:w="9355" w:type="dxa"/>
        <w:jc w:val="right"/>
        <w:tblLook w:val="04A0" w:firstRow="1" w:lastRow="0" w:firstColumn="1" w:lastColumn="0" w:noHBand="0" w:noVBand="1"/>
      </w:tblPr>
      <w:tblGrid>
        <w:gridCol w:w="1163"/>
        <w:gridCol w:w="6483"/>
        <w:gridCol w:w="1709"/>
      </w:tblGrid>
      <w:tr w:rsidR="00EC5282" w:rsidRPr="00DA12E4" w14:paraId="71245D98" w14:textId="3E45904F" w:rsidTr="002603B3">
        <w:trPr>
          <w:tblHeader/>
          <w:jc w:val="right"/>
        </w:trPr>
        <w:tc>
          <w:tcPr>
            <w:tcW w:w="9355" w:type="dxa"/>
            <w:gridSpan w:val="3"/>
            <w:shd w:val="clear" w:color="auto" w:fill="A8D08D" w:themeFill="accent6" w:themeFillTint="99"/>
            <w:vAlign w:val="center"/>
          </w:tcPr>
          <w:p w14:paraId="0DBE0E07" w14:textId="2C5394FE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حتويات المساق </w:t>
            </w:r>
            <w:r w:rsidRPr="00DA12E4">
              <w:rPr>
                <w:rFonts w:ascii="Simplified Arabic" w:hAnsi="Simplified Arabic" w:cs="Simplified Arabic"/>
                <w:b/>
                <w:bCs/>
                <w:rtl/>
              </w:rPr>
              <w:t>والجدول الزمني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طبيعة التدريس</w:t>
            </w:r>
          </w:p>
        </w:tc>
      </w:tr>
      <w:tr w:rsidR="00EC5282" w:rsidRPr="00DA12E4" w14:paraId="38876E96" w14:textId="77777777" w:rsidTr="002603B3">
        <w:trPr>
          <w:tblHeader/>
          <w:jc w:val="right"/>
        </w:trPr>
        <w:tc>
          <w:tcPr>
            <w:tcW w:w="1163" w:type="dxa"/>
            <w:shd w:val="clear" w:color="auto" w:fill="A8D08D" w:themeFill="accent6" w:themeFillTint="99"/>
            <w:vAlign w:val="center"/>
          </w:tcPr>
          <w:p w14:paraId="11ABF270" w14:textId="257721C0" w:rsidR="00EC5282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اسبوع</w:t>
            </w:r>
          </w:p>
        </w:tc>
        <w:tc>
          <w:tcPr>
            <w:tcW w:w="6483" w:type="dxa"/>
            <w:shd w:val="clear" w:color="auto" w:fill="A8D08D" w:themeFill="accent6" w:themeFillTint="99"/>
            <w:vAlign w:val="center"/>
          </w:tcPr>
          <w:p w14:paraId="0C80644B" w14:textId="0C78DD8F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حتويات المساق</w:t>
            </w:r>
          </w:p>
        </w:tc>
        <w:tc>
          <w:tcPr>
            <w:tcW w:w="1709" w:type="dxa"/>
            <w:shd w:val="clear" w:color="auto" w:fill="A8D08D" w:themeFill="accent6" w:themeFillTint="99"/>
            <w:vAlign w:val="center"/>
          </w:tcPr>
          <w:p w14:paraId="34944E2A" w14:textId="74C11F8C" w:rsidR="00EC5282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طبيعة التدريس*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*</w:t>
            </w:r>
          </w:p>
        </w:tc>
      </w:tr>
      <w:tr w:rsidR="00EC5282" w:rsidRPr="00DA12E4" w14:paraId="4C5744C7" w14:textId="4F2CE887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5F54E8ED" w14:textId="5DF719BE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5778B226" w14:textId="66B5FFFA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Align w:val="center"/>
          </w:tcPr>
          <w:p w14:paraId="08E14F8C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EC5282" w:rsidRPr="00DA12E4" w14:paraId="254B1AFD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1E7F7265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1A544A36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Align w:val="center"/>
          </w:tcPr>
          <w:p w14:paraId="2EAFB1F7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EC5282" w:rsidRPr="00DA12E4" w14:paraId="1CA7E06C" w14:textId="46B572CB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61CB2512" w14:textId="74F4C510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2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4959FF67" w14:textId="6F2A0856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Align w:val="center"/>
          </w:tcPr>
          <w:p w14:paraId="3A01B3C8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EC5282" w:rsidRPr="00DA12E4" w14:paraId="0D693CBB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36F14128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605D6DA7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</w:rPr>
            </w:pPr>
          </w:p>
        </w:tc>
        <w:tc>
          <w:tcPr>
            <w:tcW w:w="1709" w:type="dxa"/>
            <w:vAlign w:val="center"/>
          </w:tcPr>
          <w:p w14:paraId="7B447C80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EC5282" w:rsidRPr="00DA12E4" w14:paraId="235C8BCE" w14:textId="6E5AD7EB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2D138217" w14:textId="7B778F0A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3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60727E1A" w14:textId="3A8EC860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2E1A5187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30AF74F6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3FDC1A73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79EF8F2E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7654DD01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0E2661EC" w14:textId="42B664F6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45157831" w14:textId="30FC57CD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4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63B0BBED" w14:textId="12A9CB8B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6A4BFEB1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30F976D8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016C5F7A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3597882A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114F799F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3A59C557" w14:textId="0076B787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0A625CF5" w14:textId="6E9041BD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5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7A94D26E" w14:textId="16F23D9C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656B66BF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3B9AD005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775D6EB0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566C3E3D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119C7E02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F8A1E66" w14:textId="645189C6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46880A00" w14:textId="5DE934DD" w:rsidR="00EC5282" w:rsidRPr="00321546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154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6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6BF48B1F" w14:textId="6632404B" w:rsidR="00EC5282" w:rsidRPr="00321546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271F54D0" w14:textId="77777777" w:rsidR="00EC5282" w:rsidRPr="00321546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EC5282" w:rsidRPr="00DA12E4" w14:paraId="4487F636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7997642A" w14:textId="77777777" w:rsidR="00EC5282" w:rsidRPr="00321546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3FEAAA8D" w14:textId="77777777" w:rsidR="00EC5282" w:rsidRPr="00321546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289DB07A" w14:textId="77777777" w:rsidR="00EC5282" w:rsidRPr="00321546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EC5282" w:rsidRPr="00DA12E4" w14:paraId="6F904542" w14:textId="780567E8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30C318AD" w14:textId="5E795A04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7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4796643D" w14:textId="30D9670C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02701FE7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A226891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222E36CF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61F9717F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39840E39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7A38D4D4" w14:textId="228494B2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7A743FFB" w14:textId="192BDC16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8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58C78B53" w14:textId="1F52FD1F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534937D9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DED8528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410BB91A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79C8F5C8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2D89E39B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2B7AEE03" w14:textId="3AF05FBE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2812F573" w14:textId="24EFEB5C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9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7A5F0CCC" w14:textId="4DC545DC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3295C2AF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98814D6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466F2CB3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3212A39F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101BE760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49520D0" w14:textId="365A7211" w:rsidTr="002603B3">
        <w:trPr>
          <w:trHeight w:val="305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46C78C3E" w14:textId="045CC739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0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705C00BC" w14:textId="2415DA39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46D6BC62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483D2EE5" w14:textId="77777777" w:rsidTr="002603B3">
        <w:trPr>
          <w:trHeight w:val="368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17CF3C92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0453671D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0EA76E3F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05A38018" w14:textId="3705DD02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44C7C884" w14:textId="44B84098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1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3F644B24" w14:textId="75617340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76FC74A8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682333F7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2CEBD95E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6EFEA750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3A65A2CC" w14:textId="3206021D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71ABCFBC" w14:textId="4E14568E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03F13D55" w14:textId="3285F2DF" w:rsidR="00EC5282" w:rsidRPr="00321546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154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2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58CAA86A" w14:textId="7D586946" w:rsidR="00EC5282" w:rsidRPr="00321546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7D49536F" w14:textId="2B8BDB11" w:rsidR="00EC5282" w:rsidRPr="00321546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EC5282" w:rsidRPr="00DA12E4" w14:paraId="2CB46D58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7B729B87" w14:textId="77777777" w:rsidR="00EC5282" w:rsidRPr="00321546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76C58359" w14:textId="77777777" w:rsidR="00EC5282" w:rsidRPr="00321546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124CF089" w14:textId="2F5FEE6C" w:rsidR="00EC5282" w:rsidRPr="00321546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EC5282" w:rsidRPr="00DA12E4" w14:paraId="02938FB8" w14:textId="0112BEF7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09755C2C" w14:textId="2BC4DBD3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3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765DABC5" w14:textId="43CB904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4734C419" w14:textId="0E4A7782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83ED9D4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609CDC5F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7CBF0E7C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489BB36B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01042817" w14:textId="4E53E007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6083812E" w14:textId="39A7B9A2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4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2FFFBD0B" w14:textId="736AC09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02C655E5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1394BDEF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221CAB2C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40DF89B5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5AB2AC9C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4E5C9226" w14:textId="0DD9F482" w:rsidTr="002603B3">
        <w:trPr>
          <w:trHeight w:val="184"/>
          <w:jc w:val="right"/>
        </w:trPr>
        <w:tc>
          <w:tcPr>
            <w:tcW w:w="1163" w:type="dxa"/>
            <w:vMerge w:val="restart"/>
            <w:shd w:val="clear" w:color="auto" w:fill="auto"/>
            <w:vAlign w:val="center"/>
          </w:tcPr>
          <w:p w14:paraId="4A5F6418" w14:textId="0FFB03A8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5</w:t>
            </w:r>
          </w:p>
        </w:tc>
        <w:tc>
          <w:tcPr>
            <w:tcW w:w="6483" w:type="dxa"/>
            <w:shd w:val="clear" w:color="auto" w:fill="auto"/>
            <w:vAlign w:val="center"/>
          </w:tcPr>
          <w:p w14:paraId="488FC3EF" w14:textId="616B6806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7D85C92F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4ECCAD32" w14:textId="77777777" w:rsidTr="002603B3">
        <w:trPr>
          <w:trHeight w:val="184"/>
          <w:jc w:val="right"/>
        </w:trPr>
        <w:tc>
          <w:tcPr>
            <w:tcW w:w="1163" w:type="dxa"/>
            <w:vMerge/>
            <w:shd w:val="clear" w:color="auto" w:fill="auto"/>
            <w:vAlign w:val="center"/>
          </w:tcPr>
          <w:p w14:paraId="1332D2AE" w14:textId="77777777" w:rsidR="00EC5282" w:rsidRPr="00DA12E4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6483" w:type="dxa"/>
            <w:shd w:val="clear" w:color="auto" w:fill="auto"/>
            <w:vAlign w:val="center"/>
          </w:tcPr>
          <w:p w14:paraId="1FC9085F" w14:textId="77777777" w:rsidR="00EC5282" w:rsidRPr="00DA12E4" w:rsidRDefault="00EC5282" w:rsidP="0042748F">
            <w:pPr>
              <w:autoSpaceDE w:val="0"/>
              <w:autoSpaceDN w:val="0"/>
              <w:bidi/>
              <w:adjustRightInd w:val="0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9" w:type="dxa"/>
            <w:vAlign w:val="center"/>
          </w:tcPr>
          <w:p w14:paraId="7E52EFF6" w14:textId="77777777" w:rsidR="00EC5282" w:rsidRPr="00DA12E4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EC5282" w:rsidRPr="00DA12E4" w14:paraId="5E3FBE1B" w14:textId="10841C7E" w:rsidTr="002603B3">
        <w:trPr>
          <w:jc w:val="right"/>
        </w:trPr>
        <w:tc>
          <w:tcPr>
            <w:tcW w:w="1163" w:type="dxa"/>
            <w:shd w:val="clear" w:color="auto" w:fill="D0CECE" w:themeFill="background2" w:themeFillShade="E6"/>
            <w:vAlign w:val="center"/>
          </w:tcPr>
          <w:p w14:paraId="71FB7B5D" w14:textId="5C2C97BB" w:rsidR="00EC5282" w:rsidRPr="00321546" w:rsidRDefault="00EC5282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154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بوع 16</w:t>
            </w:r>
          </w:p>
        </w:tc>
        <w:tc>
          <w:tcPr>
            <w:tcW w:w="6483" w:type="dxa"/>
            <w:shd w:val="clear" w:color="auto" w:fill="D0CECE" w:themeFill="background2" w:themeFillShade="E6"/>
            <w:vAlign w:val="center"/>
          </w:tcPr>
          <w:p w14:paraId="57B88E81" w14:textId="5B2A6A38" w:rsidR="00EC5282" w:rsidRPr="00321546" w:rsidRDefault="00B5194E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سبوع ال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إ</w:t>
            </w:r>
            <w:r w:rsidR="00EC5282" w:rsidRPr="0032154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تحانات النهائية</w:t>
            </w:r>
          </w:p>
        </w:tc>
        <w:tc>
          <w:tcPr>
            <w:tcW w:w="1709" w:type="dxa"/>
            <w:shd w:val="clear" w:color="auto" w:fill="D0CECE" w:themeFill="background2" w:themeFillShade="E6"/>
            <w:vAlign w:val="center"/>
          </w:tcPr>
          <w:p w14:paraId="3745D089" w14:textId="77777777" w:rsidR="00EC5282" w:rsidRPr="00321546" w:rsidRDefault="00EC5282" w:rsidP="002603B3">
            <w:pPr>
              <w:autoSpaceDE w:val="0"/>
              <w:autoSpaceDN w:val="0"/>
              <w:bidi/>
              <w:adjustRightInd w:val="0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567C3603" w14:textId="1419102C" w:rsidR="00F2609E" w:rsidRDefault="002603B3" w:rsidP="00F2609E">
      <w:pPr>
        <w:spacing w:after="0"/>
        <w:jc w:val="right"/>
        <w:rPr>
          <w:sz w:val="20"/>
          <w:szCs w:val="20"/>
        </w:rPr>
      </w:pPr>
      <w:r>
        <w:rPr>
          <w:rFonts w:hint="cs"/>
          <w:sz w:val="20"/>
          <w:szCs w:val="20"/>
          <w:rtl/>
        </w:rPr>
        <w:t>**طبيعة التدريس تكون على النحو التالي:</w:t>
      </w:r>
    </w:p>
    <w:p w14:paraId="46A4143E" w14:textId="77777777" w:rsidR="002603B3" w:rsidRPr="002603B3" w:rsidRDefault="002603B3" w:rsidP="002603B3">
      <w:pPr>
        <w:pStyle w:val="ListParagraph"/>
        <w:numPr>
          <w:ilvl w:val="0"/>
          <w:numId w:val="7"/>
        </w:numPr>
        <w:bidi/>
        <w:spacing w:after="0"/>
        <w:jc w:val="left"/>
        <w:rPr>
          <w:sz w:val="20"/>
          <w:szCs w:val="20"/>
          <w:rtl/>
        </w:rPr>
      </w:pPr>
      <w:r>
        <w:rPr>
          <w:rFonts w:hint="cs"/>
          <w:b/>
          <w:bCs/>
          <w:sz w:val="20"/>
          <w:szCs w:val="20"/>
          <w:rtl/>
          <w:lang w:bidi="ar-JO"/>
        </w:rPr>
        <w:t>ال</w:t>
      </w:r>
      <w:r w:rsidRPr="002603B3">
        <w:rPr>
          <w:rFonts w:hint="cs"/>
          <w:b/>
          <w:bCs/>
          <w:sz w:val="20"/>
          <w:szCs w:val="20"/>
          <w:rtl/>
          <w:lang w:bidi="ar-JO"/>
        </w:rPr>
        <w:t xml:space="preserve">مساق </w:t>
      </w:r>
      <w:r>
        <w:rPr>
          <w:rFonts w:hint="cs"/>
          <w:b/>
          <w:bCs/>
          <w:sz w:val="20"/>
          <w:szCs w:val="20"/>
          <w:rtl/>
          <w:lang w:bidi="ar-JO"/>
        </w:rPr>
        <w:t>ال</w:t>
      </w:r>
      <w:r w:rsidRPr="002603B3">
        <w:rPr>
          <w:rFonts w:hint="cs"/>
          <w:b/>
          <w:bCs/>
          <w:sz w:val="20"/>
          <w:szCs w:val="20"/>
          <w:rtl/>
          <w:lang w:bidi="ar-JO"/>
        </w:rPr>
        <w:t>وجاهي:</w:t>
      </w:r>
      <w:r>
        <w:rPr>
          <w:rFonts w:hint="cs"/>
          <w:sz w:val="20"/>
          <w:szCs w:val="20"/>
          <w:rtl/>
          <w:lang w:bidi="ar-JO"/>
        </w:rPr>
        <w:t xml:space="preserve"> لقاء</w:t>
      </w:r>
      <w:r w:rsidRPr="002603B3">
        <w:rPr>
          <w:rFonts w:hint="cs"/>
          <w:sz w:val="20"/>
          <w:szCs w:val="20"/>
          <w:rtl/>
          <w:lang w:bidi="ar-JO"/>
        </w:rPr>
        <w:t xml:space="preserve"> وجاهي.</w:t>
      </w:r>
      <w:r w:rsidRPr="002603B3">
        <w:rPr>
          <w:rFonts w:hint="cs"/>
          <w:sz w:val="20"/>
          <w:szCs w:val="20"/>
          <w:rtl/>
        </w:rPr>
        <w:t xml:space="preserve">   </w:t>
      </w:r>
    </w:p>
    <w:p w14:paraId="7CD6D540" w14:textId="0F31A2A1" w:rsidR="00B90326" w:rsidRPr="002603B3" w:rsidRDefault="002603B3" w:rsidP="002603B3">
      <w:pPr>
        <w:pStyle w:val="ListParagraph"/>
        <w:numPr>
          <w:ilvl w:val="0"/>
          <w:numId w:val="7"/>
        </w:numPr>
        <w:bidi/>
        <w:spacing w:after="0"/>
        <w:jc w:val="left"/>
        <w:rPr>
          <w:sz w:val="20"/>
          <w:szCs w:val="20"/>
        </w:rPr>
      </w:pPr>
      <w:r>
        <w:rPr>
          <w:rFonts w:hint="cs"/>
          <w:b/>
          <w:bCs/>
          <w:sz w:val="20"/>
          <w:szCs w:val="20"/>
          <w:rtl/>
        </w:rPr>
        <w:t>ال</w:t>
      </w:r>
      <w:r w:rsidR="00B90326" w:rsidRPr="002603B3">
        <w:rPr>
          <w:rFonts w:hint="cs"/>
          <w:b/>
          <w:bCs/>
          <w:sz w:val="20"/>
          <w:szCs w:val="20"/>
          <w:rtl/>
        </w:rPr>
        <w:t xml:space="preserve">مساق </w:t>
      </w:r>
      <w:r>
        <w:rPr>
          <w:rFonts w:hint="cs"/>
          <w:b/>
          <w:bCs/>
          <w:sz w:val="20"/>
          <w:szCs w:val="20"/>
          <w:rtl/>
        </w:rPr>
        <w:t>ال</w:t>
      </w:r>
      <w:r w:rsidR="00B90326" w:rsidRPr="002603B3">
        <w:rPr>
          <w:rFonts w:hint="cs"/>
          <w:b/>
          <w:bCs/>
          <w:sz w:val="20"/>
          <w:szCs w:val="20"/>
          <w:rtl/>
        </w:rPr>
        <w:t>الكتروني كامل</w:t>
      </w:r>
      <w:r w:rsidR="00F2609E" w:rsidRPr="002603B3">
        <w:rPr>
          <w:rFonts w:hint="cs"/>
          <w:b/>
          <w:bCs/>
          <w:sz w:val="20"/>
          <w:szCs w:val="20"/>
          <w:rtl/>
        </w:rPr>
        <w:t>:</w:t>
      </w:r>
      <w:r w:rsidR="00F2609E" w:rsidRPr="002603B3">
        <w:rPr>
          <w:rFonts w:hint="cs"/>
          <w:sz w:val="20"/>
          <w:szCs w:val="20"/>
          <w:rtl/>
        </w:rPr>
        <w:t xml:space="preserve"> </w:t>
      </w:r>
      <w:r w:rsidR="00B90326" w:rsidRPr="002603B3">
        <w:rPr>
          <w:rFonts w:hint="cs"/>
          <w:sz w:val="20"/>
          <w:szCs w:val="20"/>
          <w:rtl/>
        </w:rPr>
        <w:t>لقاء</w:t>
      </w:r>
      <w:r>
        <w:rPr>
          <w:rFonts w:hint="cs"/>
          <w:sz w:val="20"/>
          <w:szCs w:val="20"/>
          <w:rtl/>
          <w:lang w:bidi="ar-JO"/>
        </w:rPr>
        <w:t xml:space="preserve"> تزامني </w:t>
      </w:r>
      <w:r w:rsidR="00B90326" w:rsidRPr="002603B3">
        <w:rPr>
          <w:rFonts w:hint="cs"/>
          <w:sz w:val="20"/>
          <w:szCs w:val="20"/>
          <w:rtl/>
        </w:rPr>
        <w:t xml:space="preserve">تفاعلي </w:t>
      </w:r>
      <w:r>
        <w:rPr>
          <w:rFonts w:hint="cs"/>
          <w:sz w:val="20"/>
          <w:szCs w:val="20"/>
          <w:rtl/>
        </w:rPr>
        <w:t>أو</w:t>
      </w:r>
      <w:r w:rsidR="00B90326" w:rsidRPr="002603B3">
        <w:rPr>
          <w:rFonts w:hint="cs"/>
          <w:sz w:val="20"/>
          <w:szCs w:val="20"/>
          <w:rtl/>
        </w:rPr>
        <w:t xml:space="preserve"> </w:t>
      </w:r>
      <w:r>
        <w:rPr>
          <w:rFonts w:hint="cs"/>
          <w:sz w:val="20"/>
          <w:szCs w:val="20"/>
          <w:rtl/>
        </w:rPr>
        <w:t>نشاط</w:t>
      </w:r>
      <w:r w:rsidR="00B90326" w:rsidRPr="002603B3">
        <w:rPr>
          <w:rFonts w:hint="cs"/>
          <w:sz w:val="20"/>
          <w:szCs w:val="20"/>
          <w:rtl/>
        </w:rPr>
        <w:t xml:space="preserve"> غير </w:t>
      </w:r>
      <w:r>
        <w:rPr>
          <w:rFonts w:hint="cs"/>
          <w:sz w:val="20"/>
          <w:szCs w:val="20"/>
          <w:rtl/>
        </w:rPr>
        <w:t>متزامن</w:t>
      </w:r>
      <w:r w:rsidR="00B90326" w:rsidRPr="002603B3">
        <w:rPr>
          <w:rFonts w:hint="cs"/>
          <w:sz w:val="20"/>
          <w:szCs w:val="20"/>
          <w:rtl/>
        </w:rPr>
        <w:t>.</w:t>
      </w:r>
    </w:p>
    <w:p w14:paraId="2E54EE7B" w14:textId="6FBC5780" w:rsidR="00B90326" w:rsidRPr="002603B3" w:rsidRDefault="002603B3" w:rsidP="00B5194E">
      <w:pPr>
        <w:pStyle w:val="ListParagraph"/>
        <w:numPr>
          <w:ilvl w:val="0"/>
          <w:numId w:val="7"/>
        </w:numPr>
        <w:bidi/>
        <w:spacing w:after="240"/>
        <w:jc w:val="left"/>
        <w:rPr>
          <w:sz w:val="20"/>
          <w:szCs w:val="20"/>
          <w:rtl/>
          <w:lang w:bidi="ar-JO"/>
        </w:rPr>
      </w:pPr>
      <w:r>
        <w:rPr>
          <w:rFonts w:hint="cs"/>
          <w:b/>
          <w:bCs/>
          <w:sz w:val="20"/>
          <w:szCs w:val="20"/>
          <w:rtl/>
        </w:rPr>
        <w:t>ال</w:t>
      </w:r>
      <w:r w:rsidR="00F2609E" w:rsidRPr="002603B3">
        <w:rPr>
          <w:rFonts w:hint="cs"/>
          <w:b/>
          <w:bCs/>
          <w:sz w:val="20"/>
          <w:szCs w:val="20"/>
          <w:rtl/>
        </w:rPr>
        <w:t xml:space="preserve">مساق </w:t>
      </w:r>
      <w:r>
        <w:rPr>
          <w:rFonts w:hint="cs"/>
          <w:b/>
          <w:bCs/>
          <w:sz w:val="20"/>
          <w:szCs w:val="20"/>
          <w:rtl/>
        </w:rPr>
        <w:t>ال</w:t>
      </w:r>
      <w:r w:rsidR="00B90326" w:rsidRPr="002603B3">
        <w:rPr>
          <w:rFonts w:hint="cs"/>
          <w:b/>
          <w:bCs/>
          <w:sz w:val="20"/>
          <w:szCs w:val="20"/>
          <w:rtl/>
        </w:rPr>
        <w:t>مدمج:</w:t>
      </w:r>
      <w:r>
        <w:rPr>
          <w:rFonts w:hint="cs"/>
          <w:sz w:val="20"/>
          <w:szCs w:val="20"/>
          <w:rtl/>
        </w:rPr>
        <w:t xml:space="preserve"> لقاء</w:t>
      </w:r>
      <w:r w:rsidR="00B90326" w:rsidRPr="002603B3">
        <w:rPr>
          <w:rFonts w:hint="cs"/>
          <w:sz w:val="20"/>
          <w:szCs w:val="20"/>
          <w:rtl/>
        </w:rPr>
        <w:t xml:space="preserve"> </w:t>
      </w:r>
      <w:r w:rsidR="00F2609E" w:rsidRPr="002603B3">
        <w:rPr>
          <w:rFonts w:hint="cs"/>
          <w:sz w:val="20"/>
          <w:szCs w:val="20"/>
          <w:rtl/>
        </w:rPr>
        <w:t xml:space="preserve">وجاهي </w:t>
      </w:r>
      <w:r>
        <w:rPr>
          <w:rFonts w:hint="cs"/>
          <w:sz w:val="20"/>
          <w:szCs w:val="20"/>
          <w:rtl/>
        </w:rPr>
        <w:t>أو</w:t>
      </w:r>
      <w:r w:rsidR="00F2609E" w:rsidRPr="002603B3">
        <w:rPr>
          <w:rFonts w:hint="cs"/>
          <w:sz w:val="20"/>
          <w:szCs w:val="20"/>
          <w:rtl/>
        </w:rPr>
        <w:t xml:space="preserve"> </w:t>
      </w:r>
      <w:r w:rsidR="00B5194E">
        <w:rPr>
          <w:rFonts w:hint="cs"/>
          <w:sz w:val="20"/>
          <w:szCs w:val="20"/>
          <w:rtl/>
        </w:rPr>
        <w:t>الكتروني (متزامن أو</w:t>
      </w:r>
      <w:r w:rsidR="00F2609E" w:rsidRPr="002603B3">
        <w:rPr>
          <w:rFonts w:hint="cs"/>
          <w:sz w:val="20"/>
          <w:szCs w:val="20"/>
          <w:rtl/>
        </w:rPr>
        <w:t>غير متزامن</w:t>
      </w:r>
      <w:r w:rsidR="00B5194E">
        <w:rPr>
          <w:rFonts w:hint="cs"/>
          <w:sz w:val="20"/>
          <w:szCs w:val="20"/>
          <w:rtl/>
        </w:rPr>
        <w:t>)</w:t>
      </w:r>
      <w:r w:rsidR="00F2609E" w:rsidRPr="002603B3">
        <w:rPr>
          <w:rFonts w:hint="cs"/>
          <w:sz w:val="20"/>
          <w:szCs w:val="20"/>
          <w:rtl/>
        </w:rPr>
        <w:t xml:space="preserve"> </w:t>
      </w:r>
      <w:r w:rsidR="00A30244" w:rsidRPr="002603B3">
        <w:rPr>
          <w:rFonts w:hint="cs"/>
          <w:sz w:val="20"/>
          <w:szCs w:val="20"/>
          <w:rtl/>
          <w:lang w:bidi="ar-JO"/>
        </w:rPr>
        <w:t>.</w:t>
      </w:r>
      <w:r w:rsidR="00B90326" w:rsidRPr="002603B3">
        <w:rPr>
          <w:sz w:val="20"/>
          <w:szCs w:val="20"/>
          <w:rtl/>
        </w:rPr>
        <w:tab/>
      </w:r>
      <w:r w:rsidR="00B90326" w:rsidRPr="002603B3">
        <w:rPr>
          <w:sz w:val="20"/>
          <w:szCs w:val="20"/>
          <w:rtl/>
        </w:rPr>
        <w:tab/>
      </w:r>
      <w:r w:rsidR="00B90326" w:rsidRPr="002603B3">
        <w:rPr>
          <w:sz w:val="20"/>
          <w:szCs w:val="20"/>
          <w:rtl/>
        </w:rPr>
        <w:tab/>
      </w:r>
    </w:p>
    <w:tbl>
      <w:tblPr>
        <w:tblStyle w:val="TableGrid"/>
        <w:bidiVisual/>
        <w:tblW w:w="9358" w:type="dxa"/>
        <w:tblInd w:w="12" w:type="dxa"/>
        <w:tblLook w:val="04A0" w:firstRow="1" w:lastRow="0" w:firstColumn="1" w:lastColumn="0" w:noHBand="0" w:noVBand="1"/>
      </w:tblPr>
      <w:tblGrid>
        <w:gridCol w:w="1449"/>
        <w:gridCol w:w="7909"/>
      </w:tblGrid>
      <w:tr w:rsidR="00592C24" w:rsidRPr="00DA12E4" w14:paraId="67DF2115" w14:textId="77777777" w:rsidTr="002603B3">
        <w:tc>
          <w:tcPr>
            <w:tcW w:w="9358" w:type="dxa"/>
            <w:gridSpan w:val="2"/>
            <w:shd w:val="clear" w:color="auto" w:fill="A8D08D" w:themeFill="accent6" w:themeFillTint="99"/>
            <w:vAlign w:val="center"/>
          </w:tcPr>
          <w:p w14:paraId="3CBADDE3" w14:textId="7C98CA48" w:rsidR="00592C24" w:rsidRPr="00DA12E4" w:rsidRDefault="00A32844" w:rsidP="002603B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كتاب المعتمد والمراجع</w:t>
            </w:r>
          </w:p>
        </w:tc>
      </w:tr>
      <w:tr w:rsidR="00BE7296" w:rsidRPr="00DA12E4" w14:paraId="5245E61C" w14:textId="77777777" w:rsidTr="002603B3">
        <w:tc>
          <w:tcPr>
            <w:tcW w:w="1449" w:type="dxa"/>
            <w:shd w:val="clear" w:color="auto" w:fill="auto"/>
            <w:vAlign w:val="center"/>
          </w:tcPr>
          <w:p w14:paraId="1FA620CE" w14:textId="605A181E" w:rsidR="00BE7296" w:rsidRPr="00DA12E4" w:rsidRDefault="00BE729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رجع الرئيس</w:t>
            </w:r>
          </w:p>
        </w:tc>
        <w:tc>
          <w:tcPr>
            <w:tcW w:w="7909" w:type="dxa"/>
            <w:shd w:val="clear" w:color="auto" w:fill="auto"/>
            <w:vAlign w:val="center"/>
          </w:tcPr>
          <w:p w14:paraId="43453D1A" w14:textId="23C27762" w:rsidR="00BE7296" w:rsidRPr="00DA12E4" w:rsidRDefault="00BE7296" w:rsidP="002603B3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BE7296" w:rsidRPr="00DA12E4" w14:paraId="74A904DC" w14:textId="77777777" w:rsidTr="002603B3">
        <w:tc>
          <w:tcPr>
            <w:tcW w:w="1449" w:type="dxa"/>
            <w:shd w:val="clear" w:color="auto" w:fill="auto"/>
            <w:vAlign w:val="center"/>
          </w:tcPr>
          <w:p w14:paraId="0E0358C9" w14:textId="63E87E2D" w:rsidR="00BE7296" w:rsidRPr="00DA12E4" w:rsidRDefault="00BE729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راجع الاخرى</w:t>
            </w:r>
          </w:p>
        </w:tc>
        <w:tc>
          <w:tcPr>
            <w:tcW w:w="7909" w:type="dxa"/>
            <w:shd w:val="clear" w:color="auto" w:fill="auto"/>
            <w:vAlign w:val="center"/>
          </w:tcPr>
          <w:p w14:paraId="3171C540" w14:textId="2AD9EA2E" w:rsidR="00BE7296" w:rsidRPr="00306EDA" w:rsidRDefault="00BE7296" w:rsidP="002603B3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0B25F54A" w14:textId="45E96CB3" w:rsidR="00BD6593" w:rsidRDefault="00BD6593" w:rsidP="00F13137">
      <w:pPr>
        <w:spacing w:after="0" w:line="240" w:lineRule="auto"/>
      </w:pPr>
    </w:p>
    <w:tbl>
      <w:tblPr>
        <w:tblStyle w:val="TableGrid"/>
        <w:bidiVisual/>
        <w:tblW w:w="9354" w:type="dxa"/>
        <w:tblInd w:w="-4" w:type="dxa"/>
        <w:tblLook w:val="04A0" w:firstRow="1" w:lastRow="0" w:firstColumn="1" w:lastColumn="0" w:noHBand="0" w:noVBand="1"/>
      </w:tblPr>
      <w:tblGrid>
        <w:gridCol w:w="2251"/>
        <w:gridCol w:w="7103"/>
      </w:tblGrid>
      <w:tr w:rsidR="00BD6593" w:rsidRPr="00DA12E4" w14:paraId="1B28C2A2" w14:textId="77777777" w:rsidTr="00BE2E17">
        <w:tc>
          <w:tcPr>
            <w:tcW w:w="9354" w:type="dxa"/>
            <w:gridSpan w:val="2"/>
            <w:shd w:val="clear" w:color="auto" w:fill="A8D08D" w:themeFill="accent6" w:themeFillTint="99"/>
            <w:vAlign w:val="center"/>
          </w:tcPr>
          <w:p w14:paraId="550E2831" w14:textId="19576687" w:rsidR="00BD6593" w:rsidRPr="00DA12E4" w:rsidRDefault="00963626" w:rsidP="00B5194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عليمات وال</w:t>
            </w:r>
            <w:r w:rsidR="00B5194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إ</w:t>
            </w: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رشادات</w:t>
            </w:r>
            <w:r w:rsidRPr="00DA12E4">
              <w:rPr>
                <w:rFonts w:ascii="Simplified Arabic" w:hAnsi="Simplified Arabic" w:cs="Simplified Arabic"/>
                <w:b/>
                <w:bCs/>
                <w:vertAlign w:val="superscript"/>
                <w:rtl/>
                <w:lang w:bidi="ar-JO"/>
              </w:rPr>
              <w:t>*</w:t>
            </w:r>
            <w:r w:rsidR="00595E2D">
              <w:rPr>
                <w:rFonts w:ascii="Simplified Arabic" w:hAnsi="Simplified Arabic" w:cs="Simplified Arabic"/>
                <w:b/>
                <w:bCs/>
                <w:vertAlign w:val="superscript"/>
                <w:lang w:bidi="ar-JO"/>
              </w:rPr>
              <w:t>**</w:t>
            </w:r>
          </w:p>
        </w:tc>
      </w:tr>
      <w:tr w:rsidR="00BE7296" w:rsidRPr="00DA12E4" w14:paraId="4F38E914" w14:textId="77777777" w:rsidTr="002603B3">
        <w:tc>
          <w:tcPr>
            <w:tcW w:w="2251" w:type="dxa"/>
            <w:shd w:val="clear" w:color="auto" w:fill="auto"/>
            <w:vAlign w:val="center"/>
          </w:tcPr>
          <w:p w14:paraId="3C7E08F3" w14:textId="3484AADD" w:rsidR="00BE7296" w:rsidRPr="00DA12E4" w:rsidRDefault="00BE729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حضور والمواظبة</w:t>
            </w:r>
          </w:p>
        </w:tc>
        <w:tc>
          <w:tcPr>
            <w:tcW w:w="7103" w:type="dxa"/>
            <w:shd w:val="clear" w:color="auto" w:fill="auto"/>
            <w:vAlign w:val="center"/>
          </w:tcPr>
          <w:p w14:paraId="4A2A2E24" w14:textId="31D9A329" w:rsidR="00BE7296" w:rsidRPr="00DA12E4" w:rsidRDefault="00BE7296" w:rsidP="00067904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BE7296" w:rsidRPr="00DA12E4" w14:paraId="52B91063" w14:textId="77777777" w:rsidTr="002603B3">
        <w:tc>
          <w:tcPr>
            <w:tcW w:w="2251" w:type="dxa"/>
            <w:shd w:val="clear" w:color="auto" w:fill="auto"/>
            <w:vAlign w:val="center"/>
          </w:tcPr>
          <w:p w14:paraId="00FE5745" w14:textId="4C7D509A" w:rsidR="00BE7296" w:rsidRPr="00DA12E4" w:rsidRDefault="00936FD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أنشطة</w:t>
            </w:r>
          </w:p>
        </w:tc>
        <w:tc>
          <w:tcPr>
            <w:tcW w:w="7103" w:type="dxa"/>
            <w:shd w:val="clear" w:color="auto" w:fill="auto"/>
            <w:vAlign w:val="center"/>
          </w:tcPr>
          <w:p w14:paraId="386696EF" w14:textId="30EFBF7D" w:rsidR="00BE7296" w:rsidRPr="00DA12E4" w:rsidRDefault="00BE7296" w:rsidP="00DA12E4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E7296" w:rsidRPr="00DA12E4" w14:paraId="3AEDB975" w14:textId="77777777" w:rsidTr="002603B3">
        <w:tc>
          <w:tcPr>
            <w:tcW w:w="2251" w:type="dxa"/>
            <w:shd w:val="clear" w:color="auto" w:fill="auto"/>
            <w:vAlign w:val="center"/>
          </w:tcPr>
          <w:p w14:paraId="4DD79835" w14:textId="04EF4ACF" w:rsidR="00BE7296" w:rsidRPr="00DA12E4" w:rsidRDefault="00BE729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سليم المتأخر للواجبات</w:t>
            </w:r>
          </w:p>
        </w:tc>
        <w:tc>
          <w:tcPr>
            <w:tcW w:w="7103" w:type="dxa"/>
            <w:shd w:val="clear" w:color="auto" w:fill="auto"/>
            <w:vAlign w:val="center"/>
          </w:tcPr>
          <w:p w14:paraId="62F70E55" w14:textId="7891E1EB" w:rsidR="00BE7296" w:rsidRPr="00DA12E4" w:rsidRDefault="00BE7296" w:rsidP="00DA12E4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E7296" w:rsidRPr="00DA12E4" w14:paraId="304A31D8" w14:textId="77777777" w:rsidTr="002603B3">
        <w:tc>
          <w:tcPr>
            <w:tcW w:w="2251" w:type="dxa"/>
            <w:shd w:val="clear" w:color="auto" w:fill="auto"/>
            <w:vAlign w:val="center"/>
          </w:tcPr>
          <w:p w14:paraId="32C31FD6" w14:textId="622049D9" w:rsidR="00BE7296" w:rsidRPr="00DA12E4" w:rsidRDefault="00BE7296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متحانات</w:t>
            </w:r>
          </w:p>
        </w:tc>
        <w:tc>
          <w:tcPr>
            <w:tcW w:w="7103" w:type="dxa"/>
            <w:shd w:val="clear" w:color="auto" w:fill="auto"/>
            <w:vAlign w:val="center"/>
          </w:tcPr>
          <w:p w14:paraId="02A9345B" w14:textId="0F94E777" w:rsidR="00BE7296" w:rsidRPr="00DA12E4" w:rsidRDefault="00BE7296" w:rsidP="00DA12E4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E7296" w:rsidRPr="00DA12E4" w14:paraId="127E2789" w14:textId="77777777" w:rsidTr="002603B3">
        <w:tc>
          <w:tcPr>
            <w:tcW w:w="2251" w:type="dxa"/>
            <w:shd w:val="clear" w:color="auto" w:fill="auto"/>
            <w:vAlign w:val="center"/>
          </w:tcPr>
          <w:p w14:paraId="2CE80141" w14:textId="424943F4" w:rsidR="00BE7296" w:rsidRPr="00DA12E4" w:rsidRDefault="00226B1B" w:rsidP="002603B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غش</w:t>
            </w:r>
            <w:r w:rsidR="000F15F1"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و</w:t>
            </w:r>
            <w:r w:rsidR="00963626" w:rsidRPr="00DA12E4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تلال</w:t>
            </w:r>
          </w:p>
        </w:tc>
        <w:tc>
          <w:tcPr>
            <w:tcW w:w="7103" w:type="dxa"/>
            <w:shd w:val="clear" w:color="auto" w:fill="auto"/>
            <w:vAlign w:val="center"/>
          </w:tcPr>
          <w:p w14:paraId="5B84D8CD" w14:textId="5E8073B4" w:rsidR="00BE7296" w:rsidRPr="00DA12E4" w:rsidRDefault="00BE7296" w:rsidP="00DA12E4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14:paraId="3EFD55AD" w14:textId="0BFA9E95" w:rsidR="00BD6593" w:rsidRPr="00521DA3" w:rsidRDefault="00963626" w:rsidP="00C54138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  <w:r w:rsidRPr="00DA12E4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>*</w:t>
      </w:r>
      <w:r w:rsidR="00595E2D">
        <w:rPr>
          <w:rFonts w:ascii="Simplified Arabic" w:hAnsi="Simplified Arabic" w:cs="Simplified Arabic"/>
          <w:b/>
          <w:bCs/>
          <w:sz w:val="20"/>
          <w:szCs w:val="20"/>
          <w:lang w:bidi="ar-JO"/>
        </w:rPr>
        <w:t>**</w:t>
      </w:r>
      <w:r w:rsidRPr="00DA12E4"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  <w:t xml:space="preserve"> </w:t>
      </w:r>
      <w:r w:rsidRPr="00521DA3">
        <w:rPr>
          <w:rFonts w:ascii="Simplified Arabic" w:hAnsi="Simplified Arabic" w:cs="Simplified Arabic"/>
          <w:sz w:val="20"/>
          <w:szCs w:val="20"/>
          <w:rtl/>
          <w:lang w:bidi="ar-JO"/>
        </w:rPr>
        <w:t>لمزيد من المعلومات يرجى مراجعة دليل الطالب</w:t>
      </w:r>
      <w:r w:rsidR="002603B3">
        <w:rPr>
          <w:rFonts w:ascii="Simplified Arabic" w:hAnsi="Simplified Arabic" w:cs="Simplified Arabic" w:hint="cs"/>
          <w:sz w:val="18"/>
          <w:szCs w:val="18"/>
          <w:rtl/>
          <w:lang w:bidi="ar-JO"/>
        </w:rPr>
        <w:t>.</w:t>
      </w:r>
    </w:p>
    <w:sectPr w:rsidR="00BD6593" w:rsidRPr="00521DA3" w:rsidSect="00BE2E17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B6E8A" w14:textId="77777777" w:rsidR="00063E37" w:rsidRDefault="00063E37" w:rsidP="00B61275">
      <w:pPr>
        <w:spacing w:after="0" w:line="240" w:lineRule="auto"/>
      </w:pPr>
      <w:r>
        <w:separator/>
      </w:r>
    </w:p>
  </w:endnote>
  <w:endnote w:type="continuationSeparator" w:id="0">
    <w:p w14:paraId="1382BDD4" w14:textId="77777777" w:rsidR="00063E37" w:rsidRDefault="00063E37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86BAB" w14:textId="00A59F28" w:rsidR="00521DA3" w:rsidRDefault="00063E37" w:rsidP="00521DA3">
    <w:pPr>
      <w:pStyle w:val="Footer"/>
      <w:shd w:val="clear" w:color="auto" w:fill="E7E6E6" w:themeFill="background2"/>
      <w:tabs>
        <w:tab w:val="clear" w:pos="4680"/>
        <w:tab w:val="clear" w:pos="9360"/>
        <w:tab w:val="left" w:pos="1671"/>
      </w:tabs>
    </w:pPr>
    <w:sdt>
      <w:sdtPr>
        <w:id w:val="-1393729853"/>
        <w:docPartObj>
          <w:docPartGallery w:val="Page Numbers (Bottom of Page)"/>
          <w:docPartUnique/>
        </w:docPartObj>
      </w:sdtPr>
      <w:sdtEndPr/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521DA3">
              <w:t xml:space="preserve">Page </w:t>
            </w:r>
            <w:r w:rsidR="00521DA3">
              <w:rPr>
                <w:b/>
                <w:bCs/>
                <w:sz w:val="24"/>
                <w:szCs w:val="24"/>
              </w:rPr>
              <w:fldChar w:fldCharType="begin"/>
            </w:r>
            <w:r w:rsidR="00521DA3">
              <w:rPr>
                <w:b/>
                <w:bCs/>
              </w:rPr>
              <w:instrText xml:space="preserve"> PAGE </w:instrText>
            </w:r>
            <w:r w:rsidR="00521DA3">
              <w:rPr>
                <w:b/>
                <w:bCs/>
                <w:sz w:val="24"/>
                <w:szCs w:val="24"/>
              </w:rPr>
              <w:fldChar w:fldCharType="separate"/>
            </w:r>
            <w:r w:rsidR="00906D05">
              <w:rPr>
                <w:b/>
                <w:bCs/>
                <w:noProof/>
              </w:rPr>
              <w:t>2</w:t>
            </w:r>
            <w:r w:rsidR="00521DA3">
              <w:rPr>
                <w:b/>
                <w:bCs/>
                <w:sz w:val="24"/>
                <w:szCs w:val="24"/>
              </w:rPr>
              <w:fldChar w:fldCharType="end"/>
            </w:r>
            <w:r w:rsidR="00521DA3">
              <w:t xml:space="preserve"> of </w:t>
            </w:r>
            <w:r w:rsidR="00521DA3">
              <w:rPr>
                <w:b/>
                <w:bCs/>
                <w:sz w:val="24"/>
                <w:szCs w:val="24"/>
              </w:rPr>
              <w:fldChar w:fldCharType="begin"/>
            </w:r>
            <w:r w:rsidR="00521DA3">
              <w:rPr>
                <w:b/>
                <w:bCs/>
              </w:rPr>
              <w:instrText xml:space="preserve"> NUMPAGES  </w:instrText>
            </w:r>
            <w:r w:rsidR="00521DA3">
              <w:rPr>
                <w:b/>
                <w:bCs/>
                <w:sz w:val="24"/>
                <w:szCs w:val="24"/>
              </w:rPr>
              <w:fldChar w:fldCharType="separate"/>
            </w:r>
            <w:r w:rsidR="00906D05">
              <w:rPr>
                <w:b/>
                <w:bCs/>
                <w:noProof/>
              </w:rPr>
              <w:t>3</w:t>
            </w:r>
            <w:r w:rsidR="00521DA3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521DA3">
      <w:tab/>
    </w:r>
  </w:p>
  <w:p w14:paraId="48D6DD9B" w14:textId="2B61CF3F" w:rsidR="0015550E" w:rsidRPr="00AC224F" w:rsidRDefault="0015550E" w:rsidP="00AC224F">
    <w:pPr>
      <w:pStyle w:val="Footer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C47D4" w14:textId="77777777" w:rsidR="00063E37" w:rsidRDefault="00063E37" w:rsidP="00B61275">
      <w:pPr>
        <w:spacing w:after="0" w:line="240" w:lineRule="auto"/>
      </w:pPr>
      <w:r>
        <w:separator/>
      </w:r>
    </w:p>
  </w:footnote>
  <w:footnote w:type="continuationSeparator" w:id="0">
    <w:p w14:paraId="44636AE4" w14:textId="77777777" w:rsidR="00063E37" w:rsidRDefault="00063E37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05A0B" w14:textId="35CD0B16" w:rsidR="00F16441" w:rsidRDefault="00063E37">
    <w:pPr>
      <w:pStyle w:val="Header"/>
    </w:pPr>
    <w:r>
      <w:rPr>
        <w:noProof/>
      </w:rPr>
      <w:pict w14:anchorId="162F11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0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6"/>
      <w:gridCol w:w="1159"/>
      <w:gridCol w:w="3510"/>
      <w:gridCol w:w="640"/>
      <w:gridCol w:w="2245"/>
    </w:tblGrid>
    <w:tr w:rsidR="0078249D" w14:paraId="7A95F894" w14:textId="77777777" w:rsidTr="00101CDF">
      <w:tc>
        <w:tcPr>
          <w:tcW w:w="1806" w:type="dxa"/>
          <w:tcBorders>
            <w:bottom w:val="single" w:sz="4" w:space="0" w:color="auto"/>
          </w:tcBorders>
        </w:tcPr>
        <w:p w14:paraId="27392EF8" w14:textId="77777777" w:rsidR="0078249D" w:rsidRDefault="0078249D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267CF054" wp14:editId="00FB9D3F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9" w:type="dxa"/>
          <w:gridSpan w:val="3"/>
          <w:tcBorders>
            <w:bottom w:val="single" w:sz="4" w:space="0" w:color="auto"/>
          </w:tcBorders>
        </w:tcPr>
        <w:p w14:paraId="38AA7ED2" w14:textId="77777777" w:rsidR="002603B3" w:rsidRDefault="0078249D" w:rsidP="0078249D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7F9FE953" w14:textId="77777777" w:rsidR="002603B3" w:rsidRPr="00782F13" w:rsidRDefault="002603B3" w:rsidP="002603B3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D07DEBD" w14:textId="235D0382" w:rsidR="0078249D" w:rsidRPr="00782F13" w:rsidRDefault="0078249D" w:rsidP="0078249D">
          <w:pPr>
            <w:pStyle w:val="Header"/>
            <w:jc w:val="center"/>
          </w:pPr>
          <w:r w:rsidRPr="00782F13">
            <w:t xml:space="preserve"> </w:t>
          </w:r>
          <w:r w:rsidR="002603B3"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</w:t>
          </w:r>
          <w:r w:rsidR="002603B3"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ة</w:t>
          </w:r>
        </w:p>
        <w:p w14:paraId="71B609E9" w14:textId="32E5AB34" w:rsidR="0078249D" w:rsidRPr="002603B3" w:rsidRDefault="00595E2D" w:rsidP="002603B3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5" w:type="dxa"/>
          <w:tcBorders>
            <w:bottom w:val="single" w:sz="4" w:space="0" w:color="auto"/>
          </w:tcBorders>
        </w:tcPr>
        <w:p w14:paraId="6FA72727" w14:textId="77777777" w:rsidR="0078249D" w:rsidRDefault="0078249D" w:rsidP="0078249D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39AED4E0" wp14:editId="6FE7F367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61275" w:rsidRPr="00440967" w14:paraId="4C00D706" w14:textId="77777777" w:rsidTr="00101CDF"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835BFE" w14:textId="3F9C99BC" w:rsidR="00B61275" w:rsidRPr="00936EC5" w:rsidRDefault="009669FA" w:rsidP="0015550E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510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6CE39B" w14:textId="461B3B4F" w:rsidR="00D24A2A" w:rsidRPr="00592C24" w:rsidRDefault="004F004B" w:rsidP="0015550E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rFonts w:hint="cs"/>
              <w:b/>
              <w:bCs/>
              <w:sz w:val="24"/>
              <w:szCs w:val="24"/>
              <w:rtl/>
              <w:lang w:bidi="ar-JO"/>
            </w:rPr>
            <w:t>خطة المساق</w:t>
          </w: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C64A453" w14:textId="07A5DC1C" w:rsidR="00B61275" w:rsidRPr="009669FA" w:rsidRDefault="009669FA" w:rsidP="0015550E">
          <w:pPr>
            <w:pStyle w:val="Header"/>
            <w:spacing w:before="20" w:after="20"/>
            <w:jc w:val="center"/>
            <w:rPr>
              <w:b/>
              <w:bCs/>
              <w:rtl/>
              <w:lang w:bidi="ar-JO"/>
            </w:rPr>
          </w:pPr>
          <w:r w:rsidRPr="009669FA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474A7B" w:rsidRPr="00440967" w14:paraId="21BD5AEB" w14:textId="77777777" w:rsidTr="00101CDF">
      <w:tc>
        <w:tcPr>
          <w:tcW w:w="296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CEEBB7" w14:textId="12014C67" w:rsidR="00474A7B" w:rsidRPr="00440967" w:rsidRDefault="00474A7B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510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F35AE76" w14:textId="77777777" w:rsidR="00474A7B" w:rsidRPr="00440967" w:rsidRDefault="00474A7B" w:rsidP="00474A7B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8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972BCAF" w14:textId="7FF651F7" w:rsidR="00474A7B" w:rsidRPr="00931BA9" w:rsidRDefault="00474A7B" w:rsidP="00474A7B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</w:t>
          </w:r>
          <w:r w:rsidR="00595E2D">
            <w:rPr>
              <w:lang w:bidi="ar-JO"/>
            </w:rPr>
            <w:t>1</w:t>
          </w:r>
          <w:r>
            <w:rPr>
              <w:lang w:bidi="ar-JO"/>
            </w:rPr>
            <w:t>-P</w:t>
          </w:r>
          <w:r w:rsidR="00595E2D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95E2D">
            <w:rPr>
              <w:lang w:bidi="ar-JO"/>
            </w:rPr>
            <w:t>5</w:t>
          </w:r>
        </w:p>
      </w:tc>
    </w:tr>
  </w:tbl>
  <w:p w14:paraId="6ED3E356" w14:textId="05E1F949" w:rsidR="00B61275" w:rsidRDefault="00B61275" w:rsidP="00936EC5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42530" w14:textId="3E4BB8D7" w:rsidR="00F16441" w:rsidRDefault="00063E37">
    <w:pPr>
      <w:pStyle w:val="Header"/>
    </w:pPr>
    <w:r>
      <w:rPr>
        <w:noProof/>
      </w:rPr>
      <w:pict w14:anchorId="79FEF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3432F"/>
    <w:multiLevelType w:val="hybridMultilevel"/>
    <w:tmpl w:val="415CE6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A84911"/>
    <w:multiLevelType w:val="hybridMultilevel"/>
    <w:tmpl w:val="A3940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B26872"/>
    <w:multiLevelType w:val="hybridMultilevel"/>
    <w:tmpl w:val="4E70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82B9A"/>
    <w:multiLevelType w:val="hybridMultilevel"/>
    <w:tmpl w:val="C49E6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731548"/>
    <w:multiLevelType w:val="hybridMultilevel"/>
    <w:tmpl w:val="8DDA8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195C7B"/>
    <w:multiLevelType w:val="hybridMultilevel"/>
    <w:tmpl w:val="F99C5FB0"/>
    <w:lvl w:ilvl="0" w:tplc="ACEA04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C1669"/>
    <w:multiLevelType w:val="hybridMultilevel"/>
    <w:tmpl w:val="E3E2F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tKwFAIJTR6ItAAAA"/>
  </w:docVars>
  <w:rsids>
    <w:rsidRoot w:val="005C7D04"/>
    <w:rsid w:val="00032EBA"/>
    <w:rsid w:val="00037849"/>
    <w:rsid w:val="00063E37"/>
    <w:rsid w:val="00067904"/>
    <w:rsid w:val="00085992"/>
    <w:rsid w:val="00087750"/>
    <w:rsid w:val="000F15F1"/>
    <w:rsid w:val="00101CDF"/>
    <w:rsid w:val="00111376"/>
    <w:rsid w:val="0014525B"/>
    <w:rsid w:val="00146290"/>
    <w:rsid w:val="00150F6C"/>
    <w:rsid w:val="0015550E"/>
    <w:rsid w:val="0018076E"/>
    <w:rsid w:val="001908D0"/>
    <w:rsid w:val="00197C2E"/>
    <w:rsid w:val="001E6E91"/>
    <w:rsid w:val="001F3F70"/>
    <w:rsid w:val="0021004D"/>
    <w:rsid w:val="00210F65"/>
    <w:rsid w:val="0021280F"/>
    <w:rsid w:val="00223005"/>
    <w:rsid w:val="00226B1B"/>
    <w:rsid w:val="002603B3"/>
    <w:rsid w:val="00271553"/>
    <w:rsid w:val="00275604"/>
    <w:rsid w:val="002771AD"/>
    <w:rsid w:val="002A2BD3"/>
    <w:rsid w:val="002E0AA3"/>
    <w:rsid w:val="002E2D75"/>
    <w:rsid w:val="00306EDA"/>
    <w:rsid w:val="00321546"/>
    <w:rsid w:val="0035395C"/>
    <w:rsid w:val="00363CEA"/>
    <w:rsid w:val="003A32F1"/>
    <w:rsid w:val="003A7E1B"/>
    <w:rsid w:val="003D1200"/>
    <w:rsid w:val="003D7682"/>
    <w:rsid w:val="003D7C65"/>
    <w:rsid w:val="003F2E8D"/>
    <w:rsid w:val="0042748F"/>
    <w:rsid w:val="00440967"/>
    <w:rsid w:val="00462889"/>
    <w:rsid w:val="00474A7B"/>
    <w:rsid w:val="00474D77"/>
    <w:rsid w:val="00484062"/>
    <w:rsid w:val="004847E9"/>
    <w:rsid w:val="004C6960"/>
    <w:rsid w:val="004F004B"/>
    <w:rsid w:val="004F2342"/>
    <w:rsid w:val="004F3E12"/>
    <w:rsid w:val="00503668"/>
    <w:rsid w:val="00521DA3"/>
    <w:rsid w:val="0053108C"/>
    <w:rsid w:val="00560230"/>
    <w:rsid w:val="00582F45"/>
    <w:rsid w:val="00586C10"/>
    <w:rsid w:val="00592C24"/>
    <w:rsid w:val="00595E2D"/>
    <w:rsid w:val="005967FA"/>
    <w:rsid w:val="005A746F"/>
    <w:rsid w:val="005C7D04"/>
    <w:rsid w:val="005E121E"/>
    <w:rsid w:val="005F4FF0"/>
    <w:rsid w:val="005F63B3"/>
    <w:rsid w:val="00602DC8"/>
    <w:rsid w:val="0060448B"/>
    <w:rsid w:val="00605412"/>
    <w:rsid w:val="0063235E"/>
    <w:rsid w:val="00666636"/>
    <w:rsid w:val="006738CD"/>
    <w:rsid w:val="00692CF7"/>
    <w:rsid w:val="006C3E35"/>
    <w:rsid w:val="006F0AD6"/>
    <w:rsid w:val="00772BED"/>
    <w:rsid w:val="0078249D"/>
    <w:rsid w:val="007A4649"/>
    <w:rsid w:val="007B6DAF"/>
    <w:rsid w:val="007C156D"/>
    <w:rsid w:val="007D1566"/>
    <w:rsid w:val="007D2264"/>
    <w:rsid w:val="007D2AFE"/>
    <w:rsid w:val="007E1683"/>
    <w:rsid w:val="00802D1B"/>
    <w:rsid w:val="00812678"/>
    <w:rsid w:val="0081396B"/>
    <w:rsid w:val="00822AD1"/>
    <w:rsid w:val="00827DD2"/>
    <w:rsid w:val="008663B9"/>
    <w:rsid w:val="00870880"/>
    <w:rsid w:val="008733BD"/>
    <w:rsid w:val="008A3ADD"/>
    <w:rsid w:val="008E141E"/>
    <w:rsid w:val="00906D05"/>
    <w:rsid w:val="009268CC"/>
    <w:rsid w:val="0093104E"/>
    <w:rsid w:val="00931BA9"/>
    <w:rsid w:val="00932410"/>
    <w:rsid w:val="00936EC5"/>
    <w:rsid w:val="00936FD6"/>
    <w:rsid w:val="00947CFC"/>
    <w:rsid w:val="009623F6"/>
    <w:rsid w:val="00963626"/>
    <w:rsid w:val="009669FA"/>
    <w:rsid w:val="009766B6"/>
    <w:rsid w:val="009873A0"/>
    <w:rsid w:val="0099372B"/>
    <w:rsid w:val="009B1964"/>
    <w:rsid w:val="009B319E"/>
    <w:rsid w:val="009E02E6"/>
    <w:rsid w:val="00A136B7"/>
    <w:rsid w:val="00A150F1"/>
    <w:rsid w:val="00A30244"/>
    <w:rsid w:val="00A32844"/>
    <w:rsid w:val="00A565FD"/>
    <w:rsid w:val="00A914B8"/>
    <w:rsid w:val="00AC224F"/>
    <w:rsid w:val="00AD3E3E"/>
    <w:rsid w:val="00AF1A13"/>
    <w:rsid w:val="00B15E8E"/>
    <w:rsid w:val="00B2749B"/>
    <w:rsid w:val="00B41F5D"/>
    <w:rsid w:val="00B5194E"/>
    <w:rsid w:val="00B554A7"/>
    <w:rsid w:val="00B61275"/>
    <w:rsid w:val="00B7390C"/>
    <w:rsid w:val="00B90326"/>
    <w:rsid w:val="00BB4ED8"/>
    <w:rsid w:val="00BD6593"/>
    <w:rsid w:val="00BE2E17"/>
    <w:rsid w:val="00BE7296"/>
    <w:rsid w:val="00BE7B61"/>
    <w:rsid w:val="00BF4F5E"/>
    <w:rsid w:val="00C429A9"/>
    <w:rsid w:val="00C54138"/>
    <w:rsid w:val="00C70856"/>
    <w:rsid w:val="00C92706"/>
    <w:rsid w:val="00C9326A"/>
    <w:rsid w:val="00D034D2"/>
    <w:rsid w:val="00D05C6B"/>
    <w:rsid w:val="00D15CF5"/>
    <w:rsid w:val="00D24A2A"/>
    <w:rsid w:val="00D47BAD"/>
    <w:rsid w:val="00D629B5"/>
    <w:rsid w:val="00D75770"/>
    <w:rsid w:val="00DA12E4"/>
    <w:rsid w:val="00DA1CCB"/>
    <w:rsid w:val="00E27162"/>
    <w:rsid w:val="00E35EE7"/>
    <w:rsid w:val="00E53D04"/>
    <w:rsid w:val="00E62B57"/>
    <w:rsid w:val="00E65FDF"/>
    <w:rsid w:val="00E93617"/>
    <w:rsid w:val="00EB1CAB"/>
    <w:rsid w:val="00EC5282"/>
    <w:rsid w:val="00ED3291"/>
    <w:rsid w:val="00F13137"/>
    <w:rsid w:val="00F16441"/>
    <w:rsid w:val="00F2609E"/>
    <w:rsid w:val="00F312E1"/>
    <w:rsid w:val="00F40E7F"/>
    <w:rsid w:val="00F709E2"/>
    <w:rsid w:val="00F74D28"/>
    <w:rsid w:val="00FC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5CF2"/>
  <w15:chartTrackingRefBased/>
  <w15:docId w15:val="{33FF82C9-3C1E-4E1C-AFD4-EF366FE19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062"/>
    <w:pPr>
      <w:spacing w:line="252" w:lineRule="auto"/>
      <w:ind w:left="720"/>
      <w:contextualSpacing/>
      <w:jc w:val="both"/>
    </w:pPr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9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B25C780B-1C7E-4551-B089-7956E36E2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faris matalkah</cp:lastModifiedBy>
  <cp:revision>26</cp:revision>
  <cp:lastPrinted>2021-04-12T10:18:00Z</cp:lastPrinted>
  <dcterms:created xsi:type="dcterms:W3CDTF">2021-02-28T08:09:00Z</dcterms:created>
  <dcterms:modified xsi:type="dcterms:W3CDTF">2022-02-17T20:34:00Z</dcterms:modified>
</cp:coreProperties>
</file>